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7204" w:rsidRPr="00EE6EE7" w:rsidRDefault="00557204" w:rsidP="003956C4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E6EE7">
        <w:rPr>
          <w:rFonts w:ascii="Times New Roman" w:hAnsi="Times New Roman" w:cs="Times New Roman"/>
          <w:b/>
          <w:sz w:val="32"/>
          <w:szCs w:val="32"/>
          <w:u w:val="single"/>
        </w:rPr>
        <w:t>Перечень вакансий в судах С</w:t>
      </w:r>
      <w:r w:rsidR="00DC68BB" w:rsidRPr="00EE6EE7">
        <w:rPr>
          <w:rFonts w:ascii="Times New Roman" w:hAnsi="Times New Roman" w:cs="Times New Roman"/>
          <w:b/>
          <w:sz w:val="32"/>
          <w:szCs w:val="32"/>
          <w:u w:val="single"/>
        </w:rPr>
        <w:t>анкт-Петербурга</w:t>
      </w:r>
      <w:r w:rsidRPr="00EE6EE7">
        <w:rPr>
          <w:rFonts w:ascii="Times New Roman" w:hAnsi="Times New Roman" w:cs="Times New Roman"/>
          <w:b/>
          <w:sz w:val="32"/>
          <w:szCs w:val="32"/>
          <w:u w:val="single"/>
        </w:rPr>
        <w:t xml:space="preserve"> и Ленинградской обл</w:t>
      </w:r>
      <w:r w:rsidR="00DC68BB" w:rsidRPr="00EE6EE7">
        <w:rPr>
          <w:rFonts w:ascii="Times New Roman" w:hAnsi="Times New Roman" w:cs="Times New Roman"/>
          <w:b/>
          <w:sz w:val="32"/>
          <w:szCs w:val="32"/>
          <w:u w:val="single"/>
        </w:rPr>
        <w:t>асти</w:t>
      </w:r>
      <w:r w:rsidRPr="00EE6EE7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="00A5606A" w:rsidRPr="00EE6EE7">
        <w:rPr>
          <w:rFonts w:ascii="Times New Roman" w:hAnsi="Times New Roman" w:cs="Times New Roman"/>
          <w:b/>
          <w:sz w:val="32"/>
          <w:szCs w:val="32"/>
          <w:u w:val="single"/>
        </w:rPr>
        <w:t>н</w:t>
      </w:r>
      <w:r w:rsidR="00DC68BB" w:rsidRPr="00EE6EE7">
        <w:rPr>
          <w:rFonts w:ascii="Times New Roman" w:hAnsi="Times New Roman" w:cs="Times New Roman"/>
          <w:b/>
          <w:sz w:val="32"/>
          <w:szCs w:val="32"/>
          <w:u w:val="single"/>
        </w:rPr>
        <w:t xml:space="preserve">а </w:t>
      </w:r>
      <w:r w:rsidR="00A5606A" w:rsidRPr="00EE6EE7">
        <w:rPr>
          <w:rFonts w:ascii="Times New Roman" w:hAnsi="Times New Roman" w:cs="Times New Roman"/>
          <w:b/>
          <w:sz w:val="32"/>
          <w:szCs w:val="32"/>
          <w:u w:val="single"/>
        </w:rPr>
        <w:t>июнь 202</w:t>
      </w:r>
      <w:r w:rsidR="009D38E2">
        <w:rPr>
          <w:rFonts w:ascii="Times New Roman" w:hAnsi="Times New Roman" w:cs="Times New Roman"/>
          <w:b/>
          <w:sz w:val="32"/>
          <w:szCs w:val="32"/>
          <w:u w:val="single"/>
        </w:rPr>
        <w:t>1</w:t>
      </w:r>
      <w:r w:rsidR="00A5606A" w:rsidRPr="00EE6EE7">
        <w:rPr>
          <w:rFonts w:ascii="Times New Roman" w:hAnsi="Times New Roman" w:cs="Times New Roman"/>
          <w:b/>
          <w:sz w:val="32"/>
          <w:szCs w:val="32"/>
          <w:u w:val="single"/>
        </w:rPr>
        <w:t xml:space="preserve"> года</w:t>
      </w:r>
    </w:p>
    <w:p w:rsidR="00E2202A" w:rsidRDefault="00E2202A" w:rsidP="00E2202A">
      <w:pPr>
        <w:rPr>
          <w:rFonts w:ascii="Times New Roman" w:hAnsi="Times New Roman" w:cs="Times New Roman"/>
          <w:b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Василеостров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</w:t>
      </w:r>
      <w:r w:rsidRPr="00EE6EE7">
        <w:rPr>
          <w:rFonts w:ascii="Times New Roman" w:hAnsi="Times New Roman" w:cs="Times New Roman"/>
          <w:sz w:val="32"/>
          <w:szCs w:val="32"/>
        </w:rPr>
        <w:t xml:space="preserve"> </w:t>
      </w:r>
      <w:r w:rsidRPr="00EE6EE7">
        <w:rPr>
          <w:rFonts w:ascii="Times New Roman" w:hAnsi="Times New Roman" w:cs="Times New Roman"/>
          <w:b/>
          <w:sz w:val="32"/>
          <w:szCs w:val="32"/>
        </w:rPr>
        <w:t>Санкт-Петербурга:</w:t>
      </w:r>
    </w:p>
    <w:p w:rsidR="008A52B3" w:rsidRDefault="008A52B3" w:rsidP="00E2202A">
      <w:pPr>
        <w:rPr>
          <w:rFonts w:ascii="Times New Roman" w:hAnsi="Times New Roman" w:cs="Times New Roman"/>
          <w:b/>
          <w:sz w:val="32"/>
          <w:szCs w:val="32"/>
        </w:rPr>
      </w:pPr>
    </w:p>
    <w:p w:rsidR="008A52B3" w:rsidRPr="008A52B3" w:rsidRDefault="008A52B3" w:rsidP="00E2202A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 w:rsidRPr="008A52B3">
        <w:rPr>
          <w:rFonts w:ascii="Times New Roman" w:hAnsi="Times New Roman" w:cs="Times New Roman"/>
          <w:sz w:val="32"/>
          <w:szCs w:val="32"/>
        </w:rPr>
        <w:t xml:space="preserve"> </w:t>
      </w:r>
      <w:r w:rsidRPr="00EE6EE7">
        <w:rPr>
          <w:rFonts w:ascii="Times New Roman" w:hAnsi="Times New Roman" w:cs="Times New Roman"/>
          <w:sz w:val="32"/>
          <w:szCs w:val="32"/>
        </w:rPr>
        <w:t>отдела обеспечения по гражданским</w:t>
      </w:r>
      <w:r>
        <w:rPr>
          <w:rFonts w:ascii="Times New Roman" w:hAnsi="Times New Roman" w:cs="Times New Roman"/>
          <w:sz w:val="32"/>
          <w:szCs w:val="32"/>
        </w:rPr>
        <w:t>, уголовным</w:t>
      </w:r>
      <w:r w:rsidRPr="00EE6EE7">
        <w:rPr>
          <w:rFonts w:ascii="Times New Roman" w:hAnsi="Times New Roman" w:cs="Times New Roman"/>
          <w:sz w:val="32"/>
          <w:szCs w:val="32"/>
        </w:rPr>
        <w:t xml:space="preserve"> и административным делам</w:t>
      </w:r>
    </w:p>
    <w:p w:rsidR="00E2202A" w:rsidRDefault="008A52B3" w:rsidP="009A44F7">
      <w:pPr>
        <w:rPr>
          <w:rFonts w:ascii="Times New Roman" w:hAnsi="Times New Roman" w:cs="Times New Roman"/>
          <w:sz w:val="32"/>
          <w:szCs w:val="32"/>
        </w:rPr>
      </w:pPr>
      <w:r w:rsidRPr="008A52B3">
        <w:rPr>
          <w:rFonts w:ascii="Times New Roman" w:hAnsi="Times New Roman" w:cs="Times New Roman"/>
          <w:sz w:val="32"/>
          <w:szCs w:val="32"/>
        </w:rPr>
        <w:t>Консультант отдела судебной статистики и правовой информатизации</w:t>
      </w:r>
    </w:p>
    <w:p w:rsidR="008A52B3" w:rsidRDefault="008A52B3" w:rsidP="009A44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Заместитель начальника общего отдела</w:t>
      </w:r>
    </w:p>
    <w:p w:rsidR="008A52B3" w:rsidRPr="008A52B3" w:rsidRDefault="008A52B3" w:rsidP="009A44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а по обеспечению судопроизводства по гражданским делам</w:t>
      </w:r>
    </w:p>
    <w:p w:rsidR="008A52B3" w:rsidRDefault="008A52B3" w:rsidP="009A44F7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</w:t>
      </w:r>
      <w:r>
        <w:rPr>
          <w:rFonts w:ascii="Times New Roman" w:hAnsi="Times New Roman" w:cs="Times New Roman"/>
          <w:sz w:val="32"/>
          <w:szCs w:val="32"/>
        </w:rPr>
        <w:t xml:space="preserve">прописка на территории С-Петербурга и Лен области, </w:t>
      </w:r>
      <w:r w:rsidRPr="00EE6EE7">
        <w:rPr>
          <w:rFonts w:ascii="Times New Roman" w:hAnsi="Times New Roman" w:cs="Times New Roman"/>
          <w:sz w:val="32"/>
          <w:szCs w:val="32"/>
        </w:rPr>
        <w:t>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</w:t>
      </w:r>
      <w:r>
        <w:rPr>
          <w:rFonts w:ascii="Times New Roman" w:hAnsi="Times New Roman" w:cs="Times New Roman"/>
          <w:sz w:val="32"/>
          <w:szCs w:val="32"/>
        </w:rPr>
        <w:t>езопасности и защиты информации, владение компьютерной и оргтехникой.</w:t>
      </w:r>
    </w:p>
    <w:p w:rsidR="008A52B3" w:rsidRPr="00EE6EE7" w:rsidRDefault="008A52B3" w:rsidP="008A52B3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8A52B3" w:rsidRDefault="008A52B3" w:rsidP="009A44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На должность секретаря</w:t>
      </w:r>
      <w:r w:rsidRPr="00EE6EE7">
        <w:rPr>
          <w:rFonts w:ascii="Times New Roman" w:hAnsi="Times New Roman" w:cs="Times New Roman"/>
          <w:sz w:val="32"/>
          <w:szCs w:val="32"/>
        </w:rPr>
        <w:t xml:space="preserve">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могут претендовать студенты заочной формы обучения.</w:t>
      </w:r>
    </w:p>
    <w:p w:rsidR="008A52B3" w:rsidRDefault="008A52B3" w:rsidP="009A44F7">
      <w:pPr>
        <w:rPr>
          <w:rFonts w:ascii="Times New Roman" w:hAnsi="Times New Roman" w:cs="Times New Roman"/>
          <w:sz w:val="32"/>
          <w:szCs w:val="32"/>
        </w:rPr>
      </w:pPr>
    </w:p>
    <w:p w:rsidR="008B3083" w:rsidRPr="00EE6EE7" w:rsidRDefault="008B3083" w:rsidP="008B3083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Выборгский районный суд</w:t>
      </w:r>
      <w:r w:rsidRPr="00EE6EE7">
        <w:rPr>
          <w:rFonts w:ascii="Times New Roman" w:hAnsi="Times New Roman" w:cs="Times New Roman"/>
          <w:sz w:val="32"/>
          <w:szCs w:val="32"/>
        </w:rPr>
        <w:t xml:space="preserve"> </w:t>
      </w:r>
      <w:r w:rsidRPr="00EE6EE7">
        <w:rPr>
          <w:rFonts w:ascii="Times New Roman" w:hAnsi="Times New Roman" w:cs="Times New Roman"/>
          <w:b/>
          <w:sz w:val="32"/>
          <w:szCs w:val="32"/>
        </w:rPr>
        <w:t>Санкт-Петербурга:</w:t>
      </w:r>
    </w:p>
    <w:p w:rsidR="00EE6EE7" w:rsidRDefault="00EE6EE7" w:rsidP="008B3083">
      <w:pPr>
        <w:rPr>
          <w:rFonts w:ascii="Times New Roman" w:hAnsi="Times New Roman" w:cs="Times New Roman"/>
          <w:sz w:val="32"/>
          <w:szCs w:val="32"/>
        </w:rPr>
      </w:pPr>
    </w:p>
    <w:p w:rsidR="008B3083" w:rsidRPr="00EE6EE7" w:rsidRDefault="008A52B3" w:rsidP="008B308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</w:p>
    <w:p w:rsidR="00EE6EE7" w:rsidRDefault="00EE6EE7" w:rsidP="00EB047B">
      <w:pPr>
        <w:rPr>
          <w:rFonts w:ascii="Times New Roman" w:hAnsi="Times New Roman" w:cs="Times New Roman"/>
          <w:sz w:val="32"/>
          <w:szCs w:val="32"/>
        </w:rPr>
      </w:pPr>
    </w:p>
    <w:p w:rsidR="00EB047B" w:rsidRPr="00EE6EE7" w:rsidRDefault="00EB047B" w:rsidP="00EB047B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8B3083" w:rsidRPr="00EE6EE7" w:rsidRDefault="00EB047B" w:rsidP="00EB047B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lastRenderedPageBreak/>
        <w:t>Требования к стажу для данной группы должностей не применяются.</w:t>
      </w:r>
    </w:p>
    <w:p w:rsidR="008B3083" w:rsidRPr="00EE6EE7" w:rsidRDefault="008B3083" w:rsidP="009A44F7">
      <w:pPr>
        <w:rPr>
          <w:rFonts w:ascii="Times New Roman" w:hAnsi="Times New Roman" w:cs="Times New Roman"/>
          <w:b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Дзержин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557204" w:rsidRDefault="008A52B3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8A52B3" w:rsidRDefault="008A52B3" w:rsidP="008A52B3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8A52B3" w:rsidRPr="00EE6EE7" w:rsidRDefault="008A52B3" w:rsidP="008A52B3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8A52B3" w:rsidRDefault="008A52B3">
      <w:pPr>
        <w:rPr>
          <w:rFonts w:ascii="Times New Roman" w:hAnsi="Times New Roman" w:cs="Times New Roman"/>
          <w:b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Калинин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8A52B3" w:rsidRDefault="008A52B3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– 2 вакансии</w:t>
      </w:r>
    </w:p>
    <w:p w:rsidR="008A52B3" w:rsidRPr="008A52B3" w:rsidRDefault="008A52B3">
      <w:pPr>
        <w:rPr>
          <w:rFonts w:ascii="Times New Roman" w:hAnsi="Times New Roman" w:cs="Times New Roman"/>
          <w:sz w:val="32"/>
          <w:szCs w:val="32"/>
        </w:rPr>
      </w:pPr>
      <w:r w:rsidRPr="008A52B3">
        <w:rPr>
          <w:rFonts w:ascii="Times New Roman" w:hAnsi="Times New Roman" w:cs="Times New Roman"/>
          <w:sz w:val="32"/>
          <w:szCs w:val="32"/>
        </w:rPr>
        <w:t>Консультант</w:t>
      </w:r>
      <w:r>
        <w:rPr>
          <w:rFonts w:ascii="Times New Roman" w:hAnsi="Times New Roman" w:cs="Times New Roman"/>
          <w:sz w:val="32"/>
          <w:szCs w:val="32"/>
        </w:rPr>
        <w:t xml:space="preserve"> – 1 вакансия</w:t>
      </w:r>
    </w:p>
    <w:p w:rsidR="008A52B3" w:rsidRDefault="008A52B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а</w:t>
      </w:r>
    </w:p>
    <w:p w:rsidR="008A52B3" w:rsidRDefault="008A52B3" w:rsidP="008A52B3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наличие высшего юридического образования, наличие </w:t>
      </w:r>
      <w:r>
        <w:rPr>
          <w:rFonts w:ascii="Times New Roman" w:hAnsi="Times New Roman" w:cs="Times New Roman"/>
          <w:sz w:val="32"/>
          <w:szCs w:val="32"/>
        </w:rPr>
        <w:t xml:space="preserve">(неоконченного) </w:t>
      </w:r>
      <w:r w:rsidRPr="00EE6EE7">
        <w:rPr>
          <w:rFonts w:ascii="Times New Roman" w:hAnsi="Times New Roman" w:cs="Times New Roman"/>
          <w:sz w:val="32"/>
          <w:szCs w:val="32"/>
        </w:rPr>
        <w:t>высшего юридического образования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EE6EE7">
        <w:rPr>
          <w:rFonts w:ascii="Times New Roman" w:hAnsi="Times New Roman" w:cs="Times New Roman"/>
          <w:sz w:val="32"/>
          <w:szCs w:val="32"/>
        </w:rPr>
        <w:t xml:space="preserve">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8A52B3" w:rsidRPr="00EE6EE7" w:rsidRDefault="008A52B3" w:rsidP="008A52B3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8A52B3" w:rsidRPr="00EE6EE7" w:rsidRDefault="008A52B3">
      <w:pPr>
        <w:rPr>
          <w:rFonts w:ascii="Times New Roman" w:hAnsi="Times New Roman" w:cs="Times New Roman"/>
          <w:b/>
          <w:sz w:val="32"/>
          <w:szCs w:val="32"/>
        </w:rPr>
      </w:pPr>
    </w:p>
    <w:p w:rsidR="00E07779" w:rsidRPr="00EE6EE7" w:rsidRDefault="00E07779" w:rsidP="00E07779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Кировский районный суд Санкт-Петербурга:</w:t>
      </w:r>
    </w:p>
    <w:p w:rsidR="00EE6EE7" w:rsidRDefault="00EE6EE7" w:rsidP="00E07779">
      <w:pPr>
        <w:rPr>
          <w:rFonts w:ascii="Times New Roman" w:hAnsi="Times New Roman" w:cs="Times New Roman"/>
          <w:sz w:val="32"/>
          <w:szCs w:val="32"/>
        </w:rPr>
      </w:pPr>
    </w:p>
    <w:p w:rsidR="00E07779" w:rsidRPr="00EE6EE7" w:rsidRDefault="00E07779" w:rsidP="00E0777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ого заседания </w:t>
      </w:r>
      <w:r w:rsidR="003C1B85" w:rsidRPr="00EE6EE7">
        <w:rPr>
          <w:rFonts w:ascii="Times New Roman" w:hAnsi="Times New Roman" w:cs="Times New Roman"/>
          <w:sz w:val="32"/>
          <w:szCs w:val="32"/>
        </w:rPr>
        <w:t>отдела обеспечения судопроизводства по уголовным, гражданским и административным делам</w:t>
      </w:r>
    </w:p>
    <w:p w:rsidR="00EE6EE7" w:rsidRDefault="00EE6EE7" w:rsidP="003C1B85">
      <w:pPr>
        <w:rPr>
          <w:rFonts w:ascii="Times New Roman" w:hAnsi="Times New Roman" w:cs="Times New Roman"/>
          <w:sz w:val="32"/>
          <w:szCs w:val="32"/>
        </w:rPr>
      </w:pPr>
    </w:p>
    <w:p w:rsidR="003C1B85" w:rsidRPr="00EE6EE7" w:rsidRDefault="003C1B85" w:rsidP="003C1B85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lastRenderedPageBreak/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3C1B85" w:rsidRPr="00EE6EE7" w:rsidRDefault="003C1B85" w:rsidP="003C1B85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EE1445" w:rsidRDefault="00EE1445" w:rsidP="008A52B3">
      <w:pPr>
        <w:rPr>
          <w:rFonts w:ascii="Times New Roman" w:hAnsi="Times New Roman" w:cs="Times New Roman"/>
          <w:b/>
          <w:sz w:val="32"/>
          <w:szCs w:val="32"/>
        </w:rPr>
      </w:pPr>
    </w:p>
    <w:p w:rsidR="00EE1445" w:rsidRDefault="00EE1445" w:rsidP="008A52B3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Колпинский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EE6EE7">
        <w:rPr>
          <w:rFonts w:ascii="Times New Roman" w:hAnsi="Times New Roman" w:cs="Times New Roman"/>
          <w:b/>
          <w:sz w:val="32"/>
          <w:szCs w:val="32"/>
        </w:rPr>
        <w:t>районный суд Санкт-Петербурга:</w:t>
      </w:r>
    </w:p>
    <w:p w:rsidR="00EE1445" w:rsidRDefault="00EE1445" w:rsidP="008A52B3">
      <w:pPr>
        <w:rPr>
          <w:rFonts w:ascii="Times New Roman" w:hAnsi="Times New Roman" w:cs="Times New Roman"/>
          <w:b/>
          <w:sz w:val="32"/>
          <w:szCs w:val="32"/>
        </w:rPr>
      </w:pPr>
    </w:p>
    <w:p w:rsidR="00EE1445" w:rsidRDefault="00EE1445" w:rsidP="008A52B3">
      <w:pPr>
        <w:rPr>
          <w:rFonts w:ascii="Times New Roman" w:hAnsi="Times New Roman" w:cs="Times New Roman"/>
          <w:sz w:val="32"/>
          <w:szCs w:val="32"/>
        </w:rPr>
      </w:pPr>
      <w:r w:rsidRPr="00EE1445">
        <w:rPr>
          <w:rFonts w:ascii="Times New Roman" w:hAnsi="Times New Roman" w:cs="Times New Roman"/>
          <w:sz w:val="32"/>
          <w:szCs w:val="32"/>
        </w:rPr>
        <w:t>Консультант суда</w:t>
      </w:r>
    </w:p>
    <w:p w:rsidR="00EE1445" w:rsidRDefault="00EE1445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 отдела обеспечения судопроизводства по уголовным</w:t>
      </w:r>
      <w:r>
        <w:rPr>
          <w:rFonts w:ascii="Times New Roman" w:hAnsi="Times New Roman" w:cs="Times New Roman"/>
          <w:sz w:val="32"/>
          <w:szCs w:val="32"/>
        </w:rPr>
        <w:t xml:space="preserve"> делам</w:t>
      </w:r>
    </w:p>
    <w:p w:rsidR="00EE1445" w:rsidRDefault="00EE1445" w:rsidP="008A52B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а</w:t>
      </w:r>
    </w:p>
    <w:p w:rsidR="00EE1445" w:rsidRDefault="00EE1445" w:rsidP="008A52B3">
      <w:pPr>
        <w:rPr>
          <w:rFonts w:ascii="Times New Roman" w:hAnsi="Times New Roman" w:cs="Times New Roman"/>
          <w:sz w:val="32"/>
          <w:szCs w:val="32"/>
        </w:rPr>
      </w:pPr>
    </w:p>
    <w:p w:rsidR="00EE1445" w:rsidRPr="00EE6EE7" w:rsidRDefault="00EE1445" w:rsidP="00EE1445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EE1445" w:rsidRPr="00EE6EE7" w:rsidRDefault="00EE1445" w:rsidP="00EE1445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EE1445" w:rsidRDefault="00EE1445" w:rsidP="008A52B3">
      <w:pPr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</w:p>
    <w:p w:rsidR="008A52B3" w:rsidRPr="00EE6EE7" w:rsidRDefault="008A52B3" w:rsidP="008A52B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Куйбышев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8A52B3" w:rsidRDefault="008A52B3" w:rsidP="003C1B85">
      <w:pPr>
        <w:rPr>
          <w:rFonts w:ascii="Times New Roman" w:hAnsi="Times New Roman" w:cs="Times New Roman"/>
          <w:sz w:val="32"/>
          <w:szCs w:val="32"/>
        </w:rPr>
      </w:pPr>
    </w:p>
    <w:p w:rsidR="003C1B85" w:rsidRDefault="008A52B3" w:rsidP="003C1B85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по гражданским делам</w:t>
      </w:r>
    </w:p>
    <w:p w:rsidR="008A52B3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по уголовным делам</w:t>
      </w:r>
    </w:p>
    <w:p w:rsidR="008A52B3" w:rsidRDefault="008A52B3" w:rsidP="003C1B85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</w:t>
      </w:r>
      <w:r w:rsidRPr="00EE6EE7">
        <w:rPr>
          <w:rFonts w:ascii="Times New Roman" w:hAnsi="Times New Roman" w:cs="Times New Roman"/>
          <w:sz w:val="32"/>
          <w:szCs w:val="32"/>
        </w:rPr>
        <w:lastRenderedPageBreak/>
        <w:t>законодательство о персональных данных, основы информационной безопасности и защиты информации.</w:t>
      </w:r>
    </w:p>
    <w:p w:rsidR="008A52B3" w:rsidRPr="00EE6EE7" w:rsidRDefault="008A52B3" w:rsidP="008A52B3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8A52B3" w:rsidRPr="00EE6EE7" w:rsidRDefault="008A52B3" w:rsidP="003C1B85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Красногвардейский</w:t>
      </w:r>
      <w:r w:rsidRPr="00EE6EE7">
        <w:rPr>
          <w:rFonts w:ascii="Times New Roman" w:hAnsi="Times New Roman" w:cs="Times New Roman"/>
          <w:sz w:val="32"/>
          <w:szCs w:val="32"/>
        </w:rPr>
        <w:t xml:space="preserve"> </w:t>
      </w:r>
      <w:r w:rsidRPr="00EE6EE7">
        <w:rPr>
          <w:rFonts w:ascii="Times New Roman" w:hAnsi="Times New Roman" w:cs="Times New Roman"/>
          <w:b/>
          <w:sz w:val="32"/>
          <w:szCs w:val="32"/>
        </w:rPr>
        <w:t>районный суд Санкт-Петербурга:</w:t>
      </w:r>
    </w:p>
    <w:p w:rsidR="008A52B3" w:rsidRDefault="008A52B3" w:rsidP="008A52B3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  отдела обеспечения судопроизводства по гражданским делам</w:t>
      </w: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  отдела обеспечения судопроизводства по уголовным делам</w:t>
      </w: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</w:p>
    <w:p w:rsidR="008A52B3" w:rsidRPr="00EE6EE7" w:rsidRDefault="008A52B3" w:rsidP="008A52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8A52B3" w:rsidRPr="00EE6EE7" w:rsidRDefault="008A52B3" w:rsidP="008A52B3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67775E" w:rsidRPr="00EE6EE7" w:rsidRDefault="0067775E" w:rsidP="00E973B3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8B3083" w:rsidP="002645A9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Московский</w:t>
      </w:r>
      <w:r w:rsidR="002645A9"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EE6EE7" w:rsidRDefault="00EE6EE7" w:rsidP="002645A9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2645A9" w:rsidP="002645A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 w:rsidR="00FC24D5" w:rsidRPr="00EE6EE7">
        <w:rPr>
          <w:rFonts w:ascii="Times New Roman" w:hAnsi="Times New Roman" w:cs="Times New Roman"/>
          <w:sz w:val="32"/>
          <w:szCs w:val="32"/>
        </w:rPr>
        <w:t xml:space="preserve"> </w:t>
      </w:r>
    </w:p>
    <w:p w:rsidR="000E3EED" w:rsidRPr="00EE6EE7" w:rsidRDefault="000E3EED" w:rsidP="000E3EED">
      <w:pPr>
        <w:rPr>
          <w:rFonts w:ascii="Times New Roman" w:hAnsi="Times New Roman" w:cs="Times New Roman"/>
          <w:sz w:val="32"/>
          <w:szCs w:val="32"/>
        </w:rPr>
      </w:pPr>
    </w:p>
    <w:p w:rsidR="000E3EED" w:rsidRPr="00EE6EE7" w:rsidRDefault="000E3EED" w:rsidP="000E3EED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наличие высшего юридического образования, </w:t>
      </w:r>
      <w:r w:rsidR="00940203" w:rsidRPr="00EE6EE7">
        <w:rPr>
          <w:rFonts w:ascii="Times New Roman" w:hAnsi="Times New Roman" w:cs="Times New Roman"/>
          <w:sz w:val="32"/>
          <w:szCs w:val="32"/>
        </w:rPr>
        <w:t xml:space="preserve">наличие </w:t>
      </w:r>
      <w:r w:rsidR="00940203">
        <w:rPr>
          <w:rFonts w:ascii="Times New Roman" w:hAnsi="Times New Roman" w:cs="Times New Roman"/>
          <w:sz w:val="32"/>
          <w:szCs w:val="32"/>
        </w:rPr>
        <w:t xml:space="preserve">(неоконченного) </w:t>
      </w:r>
      <w:r w:rsidR="00940203" w:rsidRPr="00EE6EE7">
        <w:rPr>
          <w:rFonts w:ascii="Times New Roman" w:hAnsi="Times New Roman" w:cs="Times New Roman"/>
          <w:sz w:val="32"/>
          <w:szCs w:val="32"/>
        </w:rPr>
        <w:t xml:space="preserve">высшего юридического образования </w:t>
      </w:r>
      <w:r w:rsidRPr="00EE6EE7">
        <w:rPr>
          <w:rFonts w:ascii="Times New Roman" w:hAnsi="Times New Roman" w:cs="Times New Roman"/>
          <w:sz w:val="32"/>
          <w:szCs w:val="32"/>
        </w:rPr>
        <w:t>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0E3EED" w:rsidRPr="00EE6EE7" w:rsidRDefault="000E3EED" w:rsidP="000E3EED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0E3EED" w:rsidRPr="00EE6EE7" w:rsidRDefault="000E3EED" w:rsidP="000E3EED">
      <w:pPr>
        <w:rPr>
          <w:rFonts w:ascii="Times New Roman" w:hAnsi="Times New Roman" w:cs="Times New Roman"/>
          <w:sz w:val="32"/>
          <w:szCs w:val="32"/>
        </w:rPr>
      </w:pPr>
    </w:p>
    <w:p w:rsidR="00940203" w:rsidRPr="00EE6EE7" w:rsidRDefault="00940203" w:rsidP="0094020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Петроград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940203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по гражданским делам</w:t>
      </w:r>
    </w:p>
    <w:p w:rsidR="00940203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по уголовным делам</w:t>
      </w:r>
    </w:p>
    <w:p w:rsidR="00940203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по административным делам</w:t>
      </w:r>
    </w:p>
    <w:p w:rsidR="00940203" w:rsidRDefault="00940203" w:rsidP="00940203">
      <w:pPr>
        <w:rPr>
          <w:rFonts w:ascii="Times New Roman" w:hAnsi="Times New Roman" w:cs="Times New Roman"/>
          <w:sz w:val="32"/>
          <w:szCs w:val="32"/>
        </w:rPr>
      </w:pPr>
    </w:p>
    <w:p w:rsidR="00940203" w:rsidRPr="00EE6EE7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940203" w:rsidRPr="00EE6EE7" w:rsidRDefault="00940203" w:rsidP="00940203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67775E" w:rsidRPr="00EE6EE7" w:rsidRDefault="0067775E" w:rsidP="00E973B3">
      <w:pPr>
        <w:rPr>
          <w:rFonts w:ascii="Times New Roman" w:hAnsi="Times New Roman" w:cs="Times New Roman"/>
          <w:sz w:val="32"/>
          <w:szCs w:val="32"/>
        </w:rPr>
      </w:pPr>
    </w:p>
    <w:p w:rsidR="00940203" w:rsidRPr="00EE6EE7" w:rsidRDefault="00940203" w:rsidP="00940203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Петродворцовы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940203" w:rsidRDefault="00940203" w:rsidP="00940203">
      <w:pPr>
        <w:rPr>
          <w:rFonts w:ascii="Times New Roman" w:hAnsi="Times New Roman" w:cs="Times New Roman"/>
          <w:sz w:val="32"/>
          <w:szCs w:val="32"/>
        </w:rPr>
      </w:pPr>
    </w:p>
    <w:p w:rsidR="00940203" w:rsidRPr="00EE6EE7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Помощник судьи</w:t>
      </w:r>
    </w:p>
    <w:p w:rsidR="00940203" w:rsidRPr="00EE6EE7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ого заседания отдела обеспечения судопроизводства </w:t>
      </w:r>
    </w:p>
    <w:p w:rsidR="00940203" w:rsidRPr="00EE6EE7" w:rsidRDefault="00940203" w:rsidP="00940203">
      <w:pPr>
        <w:rPr>
          <w:rFonts w:ascii="Times New Roman" w:hAnsi="Times New Roman" w:cs="Times New Roman"/>
          <w:sz w:val="32"/>
          <w:szCs w:val="32"/>
        </w:rPr>
      </w:pPr>
    </w:p>
    <w:p w:rsidR="00940203" w:rsidRPr="00EE6EE7" w:rsidRDefault="00940203" w:rsidP="0094020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940203" w:rsidRPr="00EE6EE7" w:rsidRDefault="00940203" w:rsidP="00940203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9D1FEA" w:rsidRPr="00EE6EE7" w:rsidRDefault="009D1FEA" w:rsidP="00E973B3">
      <w:pPr>
        <w:rPr>
          <w:rFonts w:ascii="Times New Roman" w:hAnsi="Times New Roman" w:cs="Times New Roman"/>
          <w:b/>
          <w:sz w:val="32"/>
          <w:szCs w:val="32"/>
        </w:rPr>
      </w:pPr>
    </w:p>
    <w:p w:rsidR="00E973B3" w:rsidRPr="00EE6EE7" w:rsidRDefault="00E973B3" w:rsidP="00E973B3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Фрунзен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Санкт-Петербурга:</w:t>
      </w:r>
    </w:p>
    <w:p w:rsidR="00EE6EE7" w:rsidRDefault="00EE6EE7" w:rsidP="00E973B3">
      <w:pPr>
        <w:rPr>
          <w:rFonts w:ascii="Times New Roman" w:hAnsi="Times New Roman" w:cs="Times New Roman"/>
          <w:sz w:val="32"/>
          <w:szCs w:val="32"/>
        </w:rPr>
      </w:pPr>
    </w:p>
    <w:p w:rsidR="00A32D92" w:rsidRPr="00EE6EE7" w:rsidRDefault="00E973B3" w:rsidP="00E973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 w:rsidR="00590550" w:rsidRPr="00EE6EE7">
        <w:rPr>
          <w:rFonts w:ascii="Times New Roman" w:hAnsi="Times New Roman" w:cs="Times New Roman"/>
          <w:sz w:val="32"/>
          <w:szCs w:val="32"/>
        </w:rPr>
        <w:t xml:space="preserve"> </w:t>
      </w:r>
      <w:r w:rsidR="00A32D92" w:rsidRPr="00EE6EE7">
        <w:rPr>
          <w:rFonts w:ascii="Times New Roman" w:hAnsi="Times New Roman" w:cs="Times New Roman"/>
          <w:sz w:val="32"/>
          <w:szCs w:val="32"/>
        </w:rPr>
        <w:t xml:space="preserve">отдела обеспечения судопроизводства </w:t>
      </w:r>
      <w:r w:rsidR="00590550" w:rsidRPr="00EE6EE7">
        <w:rPr>
          <w:rFonts w:ascii="Times New Roman" w:hAnsi="Times New Roman" w:cs="Times New Roman"/>
          <w:sz w:val="32"/>
          <w:szCs w:val="32"/>
        </w:rPr>
        <w:t xml:space="preserve">по уголовным делам, </w:t>
      </w:r>
    </w:p>
    <w:p w:rsidR="00EB7E85" w:rsidRPr="00EE6EE7" w:rsidRDefault="00EB7E85" w:rsidP="00E973B3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а </w:t>
      </w:r>
      <w:r w:rsidR="00A32D92" w:rsidRPr="00EE6EE7">
        <w:rPr>
          <w:rFonts w:ascii="Times New Roman" w:hAnsi="Times New Roman" w:cs="Times New Roman"/>
          <w:sz w:val="32"/>
          <w:szCs w:val="32"/>
        </w:rPr>
        <w:t>общего отдела</w:t>
      </w:r>
    </w:p>
    <w:p w:rsidR="00A32D92" w:rsidRPr="00EE6EE7" w:rsidRDefault="00A32D92" w:rsidP="00E973B3">
      <w:pPr>
        <w:rPr>
          <w:rFonts w:ascii="Times New Roman" w:hAnsi="Times New Roman" w:cs="Times New Roman"/>
          <w:sz w:val="32"/>
          <w:szCs w:val="32"/>
        </w:rPr>
      </w:pPr>
    </w:p>
    <w:p w:rsidR="00A32D92" w:rsidRPr="00EE6EE7" w:rsidRDefault="00E973B3" w:rsidP="00A32D9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lastRenderedPageBreak/>
        <w:t xml:space="preserve">Требования – </w:t>
      </w:r>
      <w:r w:rsidR="00A32D92" w:rsidRPr="00EE6EE7">
        <w:rPr>
          <w:rFonts w:ascii="Times New Roman" w:hAnsi="Times New Roman" w:cs="Times New Roman"/>
          <w:sz w:val="32"/>
          <w:szCs w:val="32"/>
        </w:rPr>
        <w:t xml:space="preserve">гражданство Российской Федерации, </w:t>
      </w:r>
      <w:r w:rsidRPr="00EE6EE7">
        <w:rPr>
          <w:rFonts w:ascii="Times New Roman" w:hAnsi="Times New Roman" w:cs="Times New Roman"/>
          <w:sz w:val="32"/>
          <w:szCs w:val="32"/>
        </w:rPr>
        <w:t xml:space="preserve">наличие высшего </w:t>
      </w:r>
      <w:r w:rsidR="00EB7E85" w:rsidRPr="00EE6EE7">
        <w:rPr>
          <w:rFonts w:ascii="Times New Roman" w:hAnsi="Times New Roman" w:cs="Times New Roman"/>
          <w:sz w:val="32"/>
          <w:szCs w:val="32"/>
        </w:rPr>
        <w:t xml:space="preserve">юридического </w:t>
      </w:r>
      <w:r w:rsidRPr="00EE6EE7">
        <w:rPr>
          <w:rFonts w:ascii="Times New Roman" w:hAnsi="Times New Roman" w:cs="Times New Roman"/>
          <w:sz w:val="32"/>
          <w:szCs w:val="32"/>
        </w:rPr>
        <w:t>образования</w:t>
      </w:r>
      <w:r w:rsidR="00A32D92" w:rsidRPr="00EE6EE7">
        <w:rPr>
          <w:rFonts w:ascii="Times New Roman" w:hAnsi="Times New Roman" w:cs="Times New Roman"/>
          <w:sz w:val="32"/>
          <w:szCs w:val="32"/>
        </w:rPr>
        <w:t xml:space="preserve"> не ниже уровня </w:t>
      </w:r>
      <w:proofErr w:type="spellStart"/>
      <w:r w:rsidR="00A32D92" w:rsidRPr="00EE6EE7">
        <w:rPr>
          <w:rFonts w:ascii="Times New Roman" w:hAnsi="Times New Roman" w:cs="Times New Roman"/>
          <w:sz w:val="32"/>
          <w:szCs w:val="32"/>
        </w:rPr>
        <w:t>бакалавриата</w:t>
      </w:r>
      <w:proofErr w:type="spellEnd"/>
      <w:r w:rsidR="00A32D92" w:rsidRPr="00EE6EE7">
        <w:rPr>
          <w:rFonts w:ascii="Times New Roman" w:hAnsi="Times New Roman" w:cs="Times New Roman"/>
          <w:sz w:val="32"/>
          <w:szCs w:val="32"/>
        </w:rPr>
        <w:t>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A32D92" w:rsidRPr="00EE6EE7" w:rsidRDefault="00A32D92" w:rsidP="00A32D9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должности не применяются.</w:t>
      </w:r>
    </w:p>
    <w:p w:rsidR="00E973B3" w:rsidRPr="00EE6EE7" w:rsidRDefault="00E973B3">
      <w:pPr>
        <w:rPr>
          <w:rFonts w:ascii="Times New Roman" w:hAnsi="Times New Roman" w:cs="Times New Roman"/>
          <w:sz w:val="32"/>
          <w:szCs w:val="32"/>
        </w:rPr>
      </w:pPr>
    </w:p>
    <w:p w:rsidR="000D65CF" w:rsidRPr="00EE6EE7" w:rsidRDefault="000D65CF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Санкт-Петербургский городской суд</w:t>
      </w:r>
      <w:r w:rsidR="00940203">
        <w:rPr>
          <w:rFonts w:ascii="Times New Roman" w:hAnsi="Times New Roman" w:cs="Times New Roman"/>
          <w:b/>
          <w:sz w:val="32"/>
          <w:szCs w:val="32"/>
        </w:rPr>
        <w:t xml:space="preserve"> конкурсы объявлены 31.05.2021 г.</w:t>
      </w:r>
    </w:p>
    <w:p w:rsidR="00EE6EE7" w:rsidRDefault="00EE6EE7" w:rsidP="000D65CF">
      <w:pPr>
        <w:rPr>
          <w:rFonts w:ascii="Times New Roman" w:hAnsi="Times New Roman" w:cs="Times New Roman"/>
          <w:sz w:val="32"/>
          <w:szCs w:val="32"/>
        </w:rPr>
      </w:pPr>
    </w:p>
    <w:p w:rsidR="000D65CF" w:rsidRPr="00EE6EE7" w:rsidRDefault="00FC54B6" w:rsidP="000D65CF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ых заседаний </w:t>
      </w:r>
    </w:p>
    <w:p w:rsidR="000D65CF" w:rsidRDefault="0094020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Ведущий специалист</w:t>
      </w:r>
    </w:p>
    <w:p w:rsidR="00940203" w:rsidRPr="00EE6EE7" w:rsidRDefault="0094020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тарший специалист 1 разряда</w:t>
      </w:r>
    </w:p>
    <w:p w:rsidR="00FC54B6" w:rsidRPr="00EE6EE7" w:rsidRDefault="00FC54B6">
      <w:pPr>
        <w:rPr>
          <w:rFonts w:ascii="Times New Roman" w:hAnsi="Times New Roman" w:cs="Times New Roman"/>
          <w:sz w:val="32"/>
          <w:szCs w:val="32"/>
        </w:rPr>
      </w:pPr>
    </w:p>
    <w:p w:rsidR="00FC54B6" w:rsidRPr="00EE6EE7" w:rsidRDefault="00FC54B6" w:rsidP="00FC54B6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</w:t>
      </w:r>
      <w:r w:rsidR="00940203">
        <w:rPr>
          <w:rFonts w:ascii="Times New Roman" w:hAnsi="Times New Roman" w:cs="Times New Roman"/>
          <w:sz w:val="32"/>
          <w:szCs w:val="32"/>
        </w:rPr>
        <w:t xml:space="preserve"> (за исключением вакансии старший специалист-наличие среднего профессионального образования), </w:t>
      </w:r>
      <w:r w:rsidRPr="00EE6EE7">
        <w:rPr>
          <w:rFonts w:ascii="Times New Roman" w:hAnsi="Times New Roman" w:cs="Times New Roman"/>
          <w:sz w:val="32"/>
          <w:szCs w:val="32"/>
        </w:rPr>
        <w:t xml:space="preserve">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FC54B6" w:rsidRPr="00EE6EE7" w:rsidRDefault="00FC54B6" w:rsidP="00FC54B6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FC54B6" w:rsidRDefault="00FC54B6" w:rsidP="00FC54B6">
      <w:pPr>
        <w:rPr>
          <w:rFonts w:ascii="Times New Roman" w:hAnsi="Times New Roman" w:cs="Times New Roman"/>
          <w:sz w:val="32"/>
          <w:szCs w:val="32"/>
        </w:rPr>
      </w:pPr>
    </w:p>
    <w:p w:rsidR="00940203" w:rsidRPr="00EE6EE7" w:rsidRDefault="00B42BA2" w:rsidP="00FC54B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Конкурс в кадровый резерв:</w:t>
      </w:r>
    </w:p>
    <w:p w:rsidR="00B42BA2" w:rsidRDefault="00B42BA2" w:rsidP="00B42BA2">
      <w:pPr>
        <w:rPr>
          <w:rFonts w:ascii="Times New Roman" w:hAnsi="Times New Roman" w:cs="Times New Roman"/>
          <w:sz w:val="32"/>
          <w:szCs w:val="32"/>
        </w:rPr>
      </w:pP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ых заседаний </w:t>
      </w:r>
    </w:p>
    <w:p w:rsidR="00B42BA2" w:rsidRDefault="00B42BA2" w:rsidP="00B42BA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Ведущий специалист</w:t>
      </w: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тарший специалист 1 разряда</w:t>
      </w: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</w:t>
      </w:r>
      <w:r>
        <w:rPr>
          <w:rFonts w:ascii="Times New Roman" w:hAnsi="Times New Roman" w:cs="Times New Roman"/>
          <w:sz w:val="32"/>
          <w:szCs w:val="32"/>
        </w:rPr>
        <w:t xml:space="preserve"> (за исключением вакансии старший специалист-наличие среднего профессионального образования), </w:t>
      </w:r>
      <w:r w:rsidRPr="00EE6EE7">
        <w:rPr>
          <w:rFonts w:ascii="Times New Roman" w:hAnsi="Times New Roman" w:cs="Times New Roman"/>
          <w:sz w:val="32"/>
          <w:szCs w:val="32"/>
        </w:rPr>
        <w:t xml:space="preserve"> знания в профессиональной сфере деятельности: конституционные </w:t>
      </w:r>
      <w:r w:rsidRPr="00EE6EE7">
        <w:rPr>
          <w:rFonts w:ascii="Times New Roman" w:hAnsi="Times New Roman" w:cs="Times New Roman"/>
          <w:sz w:val="32"/>
          <w:szCs w:val="32"/>
        </w:rPr>
        <w:lastRenderedPageBreak/>
        <w:t>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B42BA2" w:rsidRPr="00EE6EE7" w:rsidRDefault="00B42BA2" w:rsidP="00B42BA2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FC54B6" w:rsidRPr="00EE6EE7" w:rsidRDefault="00FC54B6">
      <w:pPr>
        <w:rPr>
          <w:rFonts w:ascii="Times New Roman" w:hAnsi="Times New Roman" w:cs="Times New Roman"/>
          <w:sz w:val="32"/>
          <w:szCs w:val="32"/>
        </w:rPr>
      </w:pPr>
    </w:p>
    <w:p w:rsidR="00020B0C" w:rsidRPr="00EE6EE7" w:rsidRDefault="00B55E25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1-й Западный</w:t>
      </w:r>
      <w:r w:rsidR="00020B0C" w:rsidRPr="00EE6EE7">
        <w:rPr>
          <w:rFonts w:ascii="Times New Roman" w:hAnsi="Times New Roman" w:cs="Times New Roman"/>
          <w:b/>
          <w:sz w:val="32"/>
          <w:szCs w:val="32"/>
        </w:rPr>
        <w:t xml:space="preserve"> окружной военный суд:</w:t>
      </w:r>
    </w:p>
    <w:p w:rsidR="00EE6EE7" w:rsidRDefault="00EE6EE7" w:rsidP="00020B0C">
      <w:pPr>
        <w:rPr>
          <w:rFonts w:ascii="Times New Roman" w:hAnsi="Times New Roman" w:cs="Times New Roman"/>
          <w:sz w:val="32"/>
          <w:szCs w:val="32"/>
        </w:rPr>
      </w:pPr>
    </w:p>
    <w:p w:rsidR="00020B0C" w:rsidRPr="00EE6EE7" w:rsidRDefault="00020B0C" w:rsidP="00020B0C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и судебного заседания </w:t>
      </w:r>
    </w:p>
    <w:p w:rsidR="00FC54B6" w:rsidRPr="00EE6EE7" w:rsidRDefault="00FC54B6" w:rsidP="00B55E25">
      <w:pPr>
        <w:rPr>
          <w:rFonts w:ascii="Times New Roman" w:hAnsi="Times New Roman" w:cs="Times New Roman"/>
          <w:sz w:val="32"/>
          <w:szCs w:val="32"/>
        </w:rPr>
      </w:pPr>
    </w:p>
    <w:p w:rsidR="00B55E25" w:rsidRPr="00EE6EE7" w:rsidRDefault="00B55E25" w:rsidP="00B55E25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67775E" w:rsidRPr="00EE6EE7" w:rsidRDefault="00B55E25" w:rsidP="00FC54B6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E2202A" w:rsidRPr="00B42BA2" w:rsidRDefault="00B42BA2">
      <w:pPr>
        <w:rPr>
          <w:rFonts w:ascii="Times New Roman" w:hAnsi="Times New Roman" w:cs="Times New Roman"/>
          <w:b/>
          <w:sz w:val="32"/>
          <w:szCs w:val="32"/>
        </w:rPr>
      </w:pPr>
      <w:r w:rsidRPr="00B42BA2">
        <w:rPr>
          <w:rFonts w:ascii="Times New Roman" w:hAnsi="Times New Roman" w:cs="Times New Roman"/>
          <w:b/>
          <w:sz w:val="32"/>
          <w:szCs w:val="32"/>
        </w:rPr>
        <w:t>Санкт-Петербургский гарнизонный военный суд</w:t>
      </w:r>
    </w:p>
    <w:p w:rsidR="00B42BA2" w:rsidRDefault="00B42BA2">
      <w:pPr>
        <w:rPr>
          <w:rFonts w:ascii="Times New Roman" w:hAnsi="Times New Roman" w:cs="Times New Roman"/>
          <w:sz w:val="32"/>
          <w:szCs w:val="32"/>
        </w:rPr>
      </w:pPr>
    </w:p>
    <w:p w:rsidR="00B42BA2" w:rsidRDefault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(2 вакансии)</w:t>
      </w:r>
    </w:p>
    <w:p w:rsidR="00B42BA2" w:rsidRDefault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а</w:t>
      </w:r>
    </w:p>
    <w:p w:rsidR="00B42BA2" w:rsidRDefault="00B42BA2">
      <w:pPr>
        <w:rPr>
          <w:rFonts w:ascii="Times New Roman" w:hAnsi="Times New Roman" w:cs="Times New Roman"/>
          <w:sz w:val="32"/>
          <w:szCs w:val="32"/>
        </w:rPr>
      </w:pP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 – гражданство РФ, наличие высшего юридического  образования, не ниже уровня </w:t>
      </w:r>
      <w:proofErr w:type="spellStart"/>
      <w:r w:rsidRPr="00EE6EE7">
        <w:rPr>
          <w:rFonts w:ascii="Times New Roman" w:hAnsi="Times New Roman" w:cs="Times New Roman"/>
          <w:sz w:val="32"/>
          <w:szCs w:val="32"/>
        </w:rPr>
        <w:t>бакалавриата</w:t>
      </w:r>
      <w:proofErr w:type="spellEnd"/>
      <w:r w:rsidRPr="00EE6EE7">
        <w:rPr>
          <w:rFonts w:ascii="Times New Roman" w:hAnsi="Times New Roman" w:cs="Times New Roman"/>
          <w:sz w:val="32"/>
          <w:szCs w:val="32"/>
        </w:rPr>
        <w:t>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должности не применяются.</w:t>
      </w:r>
    </w:p>
    <w:p w:rsidR="00B42BA2" w:rsidRPr="00EE6EE7" w:rsidRDefault="00B42BA2">
      <w:pPr>
        <w:rPr>
          <w:rFonts w:ascii="Times New Roman" w:hAnsi="Times New Roman" w:cs="Times New Roman"/>
          <w:sz w:val="32"/>
          <w:szCs w:val="32"/>
        </w:rPr>
      </w:pPr>
    </w:p>
    <w:p w:rsidR="00020B0C" w:rsidRPr="00EE6EE7" w:rsidRDefault="00020B0C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224 гарнизонный военный суд:</w:t>
      </w:r>
    </w:p>
    <w:p w:rsidR="00B42BA2" w:rsidRDefault="00B42BA2" w:rsidP="00020B0C">
      <w:pPr>
        <w:rPr>
          <w:rFonts w:ascii="Times New Roman" w:hAnsi="Times New Roman" w:cs="Times New Roman"/>
          <w:sz w:val="32"/>
          <w:szCs w:val="32"/>
        </w:rPr>
      </w:pPr>
    </w:p>
    <w:p w:rsidR="00EE6EE7" w:rsidRDefault="00B42BA2" w:rsidP="00020B0C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(2 вакансии)</w:t>
      </w:r>
    </w:p>
    <w:p w:rsidR="00020B0C" w:rsidRPr="00EE6EE7" w:rsidRDefault="00020B0C" w:rsidP="00020B0C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lastRenderedPageBreak/>
        <w:t>Секретарь су</w:t>
      </w:r>
      <w:r w:rsidR="00A5606A" w:rsidRPr="00EE6EE7">
        <w:rPr>
          <w:rFonts w:ascii="Times New Roman" w:hAnsi="Times New Roman" w:cs="Times New Roman"/>
          <w:sz w:val="32"/>
          <w:szCs w:val="32"/>
        </w:rPr>
        <w:t>да</w:t>
      </w:r>
    </w:p>
    <w:p w:rsidR="00020B0C" w:rsidRPr="00EE6EE7" w:rsidRDefault="00020B0C" w:rsidP="00020B0C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 – </w:t>
      </w:r>
      <w:r w:rsidR="00557204" w:rsidRPr="00EE6EE7">
        <w:rPr>
          <w:rFonts w:ascii="Times New Roman" w:hAnsi="Times New Roman" w:cs="Times New Roman"/>
          <w:sz w:val="32"/>
          <w:szCs w:val="32"/>
        </w:rPr>
        <w:t xml:space="preserve">гражданство РФ, </w:t>
      </w:r>
      <w:r w:rsidRPr="00EE6EE7">
        <w:rPr>
          <w:rFonts w:ascii="Times New Roman" w:hAnsi="Times New Roman" w:cs="Times New Roman"/>
          <w:sz w:val="32"/>
          <w:szCs w:val="32"/>
        </w:rPr>
        <w:t>н</w:t>
      </w:r>
      <w:r w:rsidR="00A5606A" w:rsidRPr="00EE6EE7">
        <w:rPr>
          <w:rFonts w:ascii="Times New Roman" w:hAnsi="Times New Roman" w:cs="Times New Roman"/>
          <w:sz w:val="32"/>
          <w:szCs w:val="32"/>
        </w:rPr>
        <w:t xml:space="preserve">аличие высшего юридического  образования, не ниже уровня </w:t>
      </w:r>
      <w:proofErr w:type="spellStart"/>
      <w:r w:rsidR="00A5606A" w:rsidRPr="00EE6EE7">
        <w:rPr>
          <w:rFonts w:ascii="Times New Roman" w:hAnsi="Times New Roman" w:cs="Times New Roman"/>
          <w:sz w:val="32"/>
          <w:szCs w:val="32"/>
        </w:rPr>
        <w:t>бакалавриата</w:t>
      </w:r>
      <w:proofErr w:type="spellEnd"/>
      <w:r w:rsidR="00A5606A" w:rsidRPr="00EE6EE7">
        <w:rPr>
          <w:rFonts w:ascii="Times New Roman" w:hAnsi="Times New Roman" w:cs="Times New Roman"/>
          <w:sz w:val="32"/>
          <w:szCs w:val="32"/>
        </w:rPr>
        <w:t>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A5606A" w:rsidRPr="00EE6EE7" w:rsidRDefault="00A5606A" w:rsidP="00020B0C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должности не применяются.</w:t>
      </w:r>
    </w:p>
    <w:p w:rsidR="00020B0C" w:rsidRDefault="00020B0C">
      <w:pPr>
        <w:rPr>
          <w:rFonts w:ascii="Times New Roman" w:hAnsi="Times New Roman" w:cs="Times New Roman"/>
          <w:sz w:val="32"/>
          <w:szCs w:val="32"/>
        </w:rPr>
      </w:pPr>
    </w:p>
    <w:p w:rsidR="00B42BA2" w:rsidRPr="00EE6EE7" w:rsidRDefault="00B42BA2" w:rsidP="00B42BA2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 xml:space="preserve">Арбитражный суд г. Санкт-Петербурга и Ленинградской области </w:t>
      </w:r>
    </w:p>
    <w:p w:rsidR="00B42BA2" w:rsidRDefault="00B42BA2" w:rsidP="00B42BA2">
      <w:pPr>
        <w:pStyle w:val="a4"/>
        <w:spacing w:before="0" w:after="0"/>
        <w:rPr>
          <w:rFonts w:ascii="Times New Roman" w:hAnsi="Times New Roman" w:cs="Times New Roman"/>
          <w:sz w:val="32"/>
          <w:szCs w:val="32"/>
          <w:lang w:val="ru-RU"/>
        </w:rPr>
      </w:pPr>
    </w:p>
    <w:p w:rsidR="00B42BA2" w:rsidRPr="00EE6EE7" w:rsidRDefault="00B42BA2" w:rsidP="00B42BA2">
      <w:pPr>
        <w:pStyle w:val="a4"/>
        <w:spacing w:before="0" w:after="0"/>
        <w:rPr>
          <w:rFonts w:ascii="Times New Roman" w:hAnsi="Times New Roman" w:cs="Times New Roman"/>
          <w:sz w:val="32"/>
          <w:szCs w:val="32"/>
          <w:lang w:val="ru-RU"/>
        </w:rPr>
      </w:pPr>
      <w:r w:rsidRPr="00EE6EE7">
        <w:rPr>
          <w:rFonts w:ascii="Times New Roman" w:hAnsi="Times New Roman" w:cs="Times New Roman"/>
          <w:sz w:val="32"/>
          <w:szCs w:val="32"/>
          <w:lang w:val="ru-RU"/>
        </w:rPr>
        <w:t xml:space="preserve">Вакантные должности государственной гражданской службы при </w:t>
      </w:r>
      <w:proofErr w:type="gramStart"/>
      <w:r w:rsidRPr="00EE6EE7">
        <w:rPr>
          <w:rFonts w:ascii="Times New Roman" w:hAnsi="Times New Roman" w:cs="Times New Roman"/>
          <w:sz w:val="32"/>
          <w:szCs w:val="32"/>
          <w:lang w:val="ru-RU"/>
        </w:rPr>
        <w:t>назначении</w:t>
      </w:r>
      <w:proofErr w:type="gramEnd"/>
      <w:r w:rsidRPr="00EE6EE7">
        <w:rPr>
          <w:rFonts w:ascii="Times New Roman" w:hAnsi="Times New Roman" w:cs="Times New Roman"/>
          <w:sz w:val="32"/>
          <w:szCs w:val="32"/>
          <w:lang w:val="ru-RU"/>
        </w:rPr>
        <w:t xml:space="preserve"> на которые конкурс не проводится:</w:t>
      </w:r>
    </w:p>
    <w:p w:rsidR="00B42BA2" w:rsidRDefault="00B42BA2" w:rsidP="00B42BA2">
      <w:pPr>
        <w:pStyle w:val="a4"/>
        <w:spacing w:before="0" w:after="0"/>
        <w:rPr>
          <w:rFonts w:ascii="Times New Roman" w:hAnsi="Times New Roman" w:cs="Times New Roman"/>
          <w:sz w:val="32"/>
          <w:szCs w:val="32"/>
          <w:lang w:val="ru-RU"/>
        </w:rPr>
      </w:pPr>
    </w:p>
    <w:p w:rsidR="00B42BA2" w:rsidRPr="00EE6EE7" w:rsidRDefault="00B42BA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Помощник судьи</w:t>
      </w:r>
    </w:p>
    <w:p w:rsidR="00B42BA2" w:rsidRPr="00EE6EE7" w:rsidRDefault="00B42BA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пециалист 1 разряда отдела обеспечения судопроизводства</w:t>
      </w:r>
    </w:p>
    <w:p w:rsidR="00B42BA2" w:rsidRPr="00EE6EE7" w:rsidRDefault="00B42BA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 специалист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EE6EE7">
        <w:rPr>
          <w:rFonts w:ascii="Times New Roman" w:hAnsi="Times New Roman" w:cs="Times New Roman"/>
          <w:sz w:val="32"/>
          <w:szCs w:val="32"/>
        </w:rPr>
        <w:t>3 разряда отдела обеспечения судопроизводства</w:t>
      </w:r>
    </w:p>
    <w:p w:rsidR="00B42BA2" w:rsidRPr="00EE6EE7" w:rsidRDefault="00B42BA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пециалист 3 разряда общего отдела </w:t>
      </w: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</w:t>
      </w:r>
      <w:r w:rsidR="003C0F99">
        <w:rPr>
          <w:rFonts w:ascii="Times New Roman" w:hAnsi="Times New Roman" w:cs="Times New Roman"/>
          <w:sz w:val="32"/>
          <w:szCs w:val="32"/>
        </w:rPr>
        <w:t xml:space="preserve">наличие высшего юридического </w:t>
      </w:r>
      <w:r w:rsidR="00B22A52" w:rsidRPr="00EE6EE7">
        <w:rPr>
          <w:rFonts w:ascii="Times New Roman" w:hAnsi="Times New Roman" w:cs="Times New Roman"/>
          <w:sz w:val="32"/>
          <w:szCs w:val="32"/>
        </w:rPr>
        <w:t xml:space="preserve">образования </w:t>
      </w:r>
      <w:r w:rsidR="00B22A52">
        <w:rPr>
          <w:rFonts w:ascii="Times New Roman" w:hAnsi="Times New Roman" w:cs="Times New Roman"/>
          <w:sz w:val="32"/>
          <w:szCs w:val="32"/>
        </w:rPr>
        <w:t xml:space="preserve">на должность помощник судьи, </w:t>
      </w:r>
      <w:r w:rsidRPr="00EE6EE7">
        <w:rPr>
          <w:rFonts w:ascii="Times New Roman" w:hAnsi="Times New Roman" w:cs="Times New Roman"/>
          <w:sz w:val="32"/>
          <w:szCs w:val="32"/>
        </w:rPr>
        <w:t>наличие среднего профессионального образования</w:t>
      </w:r>
      <w:r w:rsidR="00B22A52">
        <w:rPr>
          <w:rFonts w:ascii="Times New Roman" w:hAnsi="Times New Roman" w:cs="Times New Roman"/>
          <w:sz w:val="32"/>
          <w:szCs w:val="32"/>
        </w:rPr>
        <w:t xml:space="preserve"> на должности специалистов</w:t>
      </w:r>
      <w:r w:rsidRPr="00EE6EE7">
        <w:rPr>
          <w:rFonts w:ascii="Times New Roman" w:hAnsi="Times New Roman" w:cs="Times New Roman"/>
          <w:sz w:val="32"/>
          <w:szCs w:val="32"/>
        </w:rPr>
        <w:t>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B42BA2" w:rsidRPr="00EE6EE7" w:rsidRDefault="00B42BA2" w:rsidP="00B42BA2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B42BA2" w:rsidRPr="00EE6EE7" w:rsidRDefault="00B42BA2" w:rsidP="00B42BA2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 w:rsidRPr="00EE6EE7">
        <w:rPr>
          <w:rFonts w:ascii="Times New Roman" w:hAnsi="Times New Roman" w:cs="Times New Roman"/>
          <w:sz w:val="32"/>
          <w:szCs w:val="32"/>
          <w:lang w:val="ru-RU"/>
        </w:rPr>
        <w:t xml:space="preserve">Вакантные должности государственной гражданской службы при </w:t>
      </w:r>
      <w:proofErr w:type="gramStart"/>
      <w:r w:rsidRPr="00EE6EE7">
        <w:rPr>
          <w:rFonts w:ascii="Times New Roman" w:hAnsi="Times New Roman" w:cs="Times New Roman"/>
          <w:sz w:val="32"/>
          <w:szCs w:val="32"/>
          <w:lang w:val="ru-RU"/>
        </w:rPr>
        <w:t>назначении</w:t>
      </w:r>
      <w:proofErr w:type="gramEnd"/>
      <w:r w:rsidRPr="00EE6EE7">
        <w:rPr>
          <w:rFonts w:ascii="Times New Roman" w:hAnsi="Times New Roman" w:cs="Times New Roman"/>
          <w:sz w:val="32"/>
          <w:szCs w:val="32"/>
          <w:lang w:val="ru-RU"/>
        </w:rPr>
        <w:t xml:space="preserve"> на которые проводится конкурс:</w:t>
      </w:r>
    </w:p>
    <w:p w:rsidR="00B42BA2" w:rsidRDefault="00B22A5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- </w:t>
      </w:r>
      <w:r w:rsidRPr="00EE6EE7">
        <w:rPr>
          <w:rFonts w:ascii="Times New Roman" w:hAnsi="Times New Roman" w:cs="Times New Roman"/>
          <w:sz w:val="32"/>
          <w:szCs w:val="32"/>
        </w:rPr>
        <w:t>наличие высшего юридического  образования</w:t>
      </w:r>
    </w:p>
    <w:p w:rsidR="00B22A52" w:rsidRPr="00DA025A" w:rsidRDefault="00B22A5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DA025A">
        <w:rPr>
          <w:rFonts w:ascii="Times New Roman" w:hAnsi="Times New Roman" w:cs="Times New Roman"/>
          <w:sz w:val="32"/>
          <w:szCs w:val="32"/>
        </w:rPr>
        <w:lastRenderedPageBreak/>
        <w:t>Консультант отдела информатизации и связи – наличие высшего образования</w:t>
      </w:r>
    </w:p>
    <w:p w:rsidR="00B42BA2" w:rsidRPr="00DA025A" w:rsidRDefault="00B42BA2" w:rsidP="00B42BA2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DA025A">
        <w:rPr>
          <w:rFonts w:ascii="Times New Roman" w:hAnsi="Times New Roman" w:cs="Times New Roman"/>
          <w:sz w:val="32"/>
          <w:szCs w:val="32"/>
        </w:rPr>
        <w:t>Ведущий специалист отдела материально-технического обеспечения, эксплуатации и ремонта зданий</w:t>
      </w:r>
      <w:r w:rsidR="00DA025A" w:rsidRPr="00DA025A">
        <w:rPr>
          <w:rFonts w:ascii="Times New Roman" w:hAnsi="Times New Roman" w:cs="Times New Roman"/>
          <w:sz w:val="32"/>
          <w:szCs w:val="32"/>
        </w:rPr>
        <w:t xml:space="preserve"> – наличие высшего образования</w:t>
      </w:r>
    </w:p>
    <w:p w:rsidR="00DA025A" w:rsidRPr="00DA025A" w:rsidRDefault="00DA025A" w:rsidP="00DA025A">
      <w:pPr>
        <w:numPr>
          <w:ilvl w:val="0"/>
          <w:numId w:val="1"/>
        </w:num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DA025A">
        <w:rPr>
          <w:rFonts w:ascii="Times New Roman" w:hAnsi="Times New Roman" w:cs="Times New Roman"/>
          <w:sz w:val="32"/>
          <w:szCs w:val="32"/>
        </w:rPr>
        <w:t>Старший специалист 3 разряда общего отдела – наличие среднего профессионального образования</w:t>
      </w:r>
    </w:p>
    <w:p w:rsidR="00DA025A" w:rsidRPr="00DA025A" w:rsidRDefault="00DA025A" w:rsidP="00DA025A">
      <w:pPr>
        <w:spacing w:after="200"/>
        <w:ind w:left="480"/>
        <w:jc w:val="left"/>
        <w:rPr>
          <w:rFonts w:ascii="Times New Roman" w:hAnsi="Times New Roman" w:cs="Times New Roman"/>
          <w:sz w:val="32"/>
          <w:szCs w:val="32"/>
        </w:rPr>
      </w:pPr>
    </w:p>
    <w:p w:rsidR="00B42BA2" w:rsidRPr="00DA025A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DA025A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B42BA2" w:rsidRPr="00EE6EE7" w:rsidRDefault="00B42BA2" w:rsidP="00B42BA2">
      <w:pPr>
        <w:jc w:val="left"/>
        <w:rPr>
          <w:rFonts w:ascii="Times New Roman" w:hAnsi="Times New Roman" w:cs="Times New Roman"/>
          <w:sz w:val="32"/>
          <w:szCs w:val="32"/>
        </w:rPr>
      </w:pPr>
      <w:r w:rsidRPr="00DA025A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B42BA2" w:rsidRPr="00EE6EE7" w:rsidRDefault="00B42BA2" w:rsidP="00B42BA2">
      <w:pPr>
        <w:jc w:val="left"/>
        <w:rPr>
          <w:rFonts w:ascii="Times New Roman" w:hAnsi="Times New Roman" w:cs="Times New Roman"/>
          <w:sz w:val="32"/>
          <w:szCs w:val="32"/>
        </w:rPr>
      </w:pPr>
    </w:p>
    <w:p w:rsidR="00B42BA2" w:rsidRPr="00EE6EE7" w:rsidRDefault="00B42BA2" w:rsidP="00B42BA2">
      <w:pPr>
        <w:numPr>
          <w:ilvl w:val="0"/>
          <w:numId w:val="1"/>
        </w:numPr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тарший специалист 1 разряда секретариата председателя суда</w:t>
      </w:r>
    </w:p>
    <w:p w:rsidR="00B42BA2" w:rsidRPr="00EE6EE7" w:rsidRDefault="00B42BA2" w:rsidP="00B42BA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 среднего профессиональн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0017D4" w:rsidRDefault="00B42BA2" w:rsidP="00EE1445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0017D4" w:rsidRPr="00EE6EE7" w:rsidRDefault="000017D4" w:rsidP="00114077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2645A9" w:rsidP="002645A9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Волосов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районный суд Ленинградской области:</w:t>
      </w:r>
    </w:p>
    <w:p w:rsidR="00EE6EE7" w:rsidRDefault="00EE6EE7" w:rsidP="002645A9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2645A9" w:rsidP="002645A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</w:p>
    <w:p w:rsidR="00096955" w:rsidRPr="00EE6EE7" w:rsidRDefault="00096955" w:rsidP="008E06EC">
      <w:pPr>
        <w:rPr>
          <w:rFonts w:ascii="Times New Roman" w:hAnsi="Times New Roman" w:cs="Times New Roman"/>
          <w:sz w:val="32"/>
          <w:szCs w:val="32"/>
        </w:rPr>
      </w:pPr>
    </w:p>
    <w:p w:rsidR="00096955" w:rsidRPr="00EE6EE7" w:rsidRDefault="00096955" w:rsidP="00096955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</w:t>
      </w:r>
      <w:r w:rsidRPr="00EE6EE7">
        <w:rPr>
          <w:rFonts w:ascii="Times New Roman" w:hAnsi="Times New Roman" w:cs="Times New Roman"/>
          <w:sz w:val="32"/>
          <w:szCs w:val="32"/>
        </w:rPr>
        <w:lastRenderedPageBreak/>
        <w:t>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096955" w:rsidRPr="00EE6EE7" w:rsidRDefault="00096955" w:rsidP="00096955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2645A9" w:rsidRPr="00EE6EE7" w:rsidRDefault="002645A9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2645A9" w:rsidP="002645A9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Волхов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CF55E7" w:rsidRPr="00EE6EE7">
        <w:rPr>
          <w:rFonts w:ascii="Times New Roman" w:hAnsi="Times New Roman" w:cs="Times New Roman"/>
          <w:b/>
          <w:sz w:val="32"/>
          <w:szCs w:val="32"/>
        </w:rPr>
        <w:t>городско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суд Ленинградской области:</w:t>
      </w:r>
    </w:p>
    <w:p w:rsidR="00EE6EE7" w:rsidRDefault="00EE6EE7" w:rsidP="002645A9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2645A9" w:rsidP="002645A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 w:rsidR="00A35636" w:rsidRPr="00EE6EE7">
        <w:rPr>
          <w:rFonts w:ascii="Times New Roman" w:hAnsi="Times New Roman" w:cs="Times New Roman"/>
          <w:sz w:val="32"/>
          <w:szCs w:val="32"/>
        </w:rPr>
        <w:t xml:space="preserve"> (</w:t>
      </w:r>
      <w:r w:rsidR="00E662A5">
        <w:rPr>
          <w:rFonts w:ascii="Times New Roman" w:hAnsi="Times New Roman" w:cs="Times New Roman"/>
          <w:sz w:val="32"/>
          <w:szCs w:val="32"/>
        </w:rPr>
        <w:t>4</w:t>
      </w:r>
      <w:r w:rsidR="00A35636" w:rsidRPr="00EE6EE7">
        <w:rPr>
          <w:rFonts w:ascii="Times New Roman" w:hAnsi="Times New Roman" w:cs="Times New Roman"/>
          <w:sz w:val="32"/>
          <w:szCs w:val="32"/>
        </w:rPr>
        <w:t xml:space="preserve"> вакансий)</w:t>
      </w:r>
    </w:p>
    <w:p w:rsidR="00080091" w:rsidRDefault="00080091" w:rsidP="00E61F1E">
      <w:pPr>
        <w:rPr>
          <w:rFonts w:ascii="Times New Roman" w:hAnsi="Times New Roman" w:cs="Times New Roman"/>
          <w:sz w:val="32"/>
          <w:szCs w:val="32"/>
        </w:rPr>
      </w:pPr>
    </w:p>
    <w:p w:rsidR="00E61F1E" w:rsidRPr="00EE6EE7" w:rsidRDefault="00E61F1E" w:rsidP="00E61F1E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E61F1E" w:rsidRPr="00EE6EE7" w:rsidRDefault="00E61F1E" w:rsidP="00E61F1E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E61F1E" w:rsidRPr="00EE6EE7" w:rsidRDefault="00E61F1E" w:rsidP="00E61F1E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477C76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Всеволожский городской суд Ленинградской области:</w:t>
      </w:r>
    </w:p>
    <w:p w:rsidR="00EE6EE7" w:rsidRDefault="00EE6EE7" w:rsidP="00477C76">
      <w:pPr>
        <w:rPr>
          <w:rFonts w:ascii="Times New Roman" w:hAnsi="Times New Roman" w:cs="Times New Roman"/>
          <w:sz w:val="32"/>
          <w:szCs w:val="32"/>
        </w:rPr>
      </w:pPr>
    </w:p>
    <w:p w:rsidR="00477C76" w:rsidRPr="00EE6EE7" w:rsidRDefault="00477C76" w:rsidP="00477C76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 w:rsidR="003C0F99">
        <w:rPr>
          <w:rFonts w:ascii="Times New Roman" w:hAnsi="Times New Roman" w:cs="Times New Roman"/>
          <w:sz w:val="32"/>
          <w:szCs w:val="32"/>
        </w:rPr>
        <w:t xml:space="preserve"> по гражданским, уголовным и административным делам.</w:t>
      </w:r>
    </w:p>
    <w:p w:rsidR="003C0F99" w:rsidRDefault="003C0F99" w:rsidP="00C374EF">
      <w:pPr>
        <w:rPr>
          <w:rFonts w:ascii="Times New Roman" w:hAnsi="Times New Roman" w:cs="Times New Roman"/>
          <w:sz w:val="32"/>
          <w:szCs w:val="32"/>
        </w:rPr>
      </w:pPr>
    </w:p>
    <w:p w:rsidR="00C374EF" w:rsidRPr="00EE6EE7" w:rsidRDefault="00C374EF" w:rsidP="00C374EF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C374EF" w:rsidRPr="00EE6EE7" w:rsidRDefault="00C374EF" w:rsidP="00C374EF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563D35" w:rsidRDefault="00563D35" w:rsidP="002645A9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Гатчин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3C0F99" w:rsidRDefault="003C0F99" w:rsidP="002645A9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lastRenderedPageBreak/>
        <w:t>Секретарь судебного заседания (</w:t>
      </w:r>
      <w:r>
        <w:rPr>
          <w:rFonts w:ascii="Times New Roman" w:hAnsi="Times New Roman" w:cs="Times New Roman"/>
          <w:sz w:val="32"/>
          <w:szCs w:val="32"/>
        </w:rPr>
        <w:t>3</w:t>
      </w:r>
      <w:r w:rsidRPr="00EE6EE7">
        <w:rPr>
          <w:rFonts w:ascii="Times New Roman" w:hAnsi="Times New Roman" w:cs="Times New Roman"/>
          <w:sz w:val="32"/>
          <w:szCs w:val="32"/>
        </w:rPr>
        <w:t xml:space="preserve"> вакансии)</w:t>
      </w:r>
    </w:p>
    <w:p w:rsidR="00080091" w:rsidRDefault="00080091" w:rsidP="003C0F99">
      <w:pPr>
        <w:rPr>
          <w:rFonts w:ascii="Times New Roman" w:hAnsi="Times New Roman" w:cs="Times New Roman"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3C0F99" w:rsidRPr="00EE6EE7" w:rsidRDefault="003C0F99" w:rsidP="003C0F99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3C0F99" w:rsidRPr="00EE6EE7" w:rsidRDefault="003C0F99" w:rsidP="002645A9">
      <w:pPr>
        <w:rPr>
          <w:rFonts w:ascii="Times New Roman" w:hAnsi="Times New Roman" w:cs="Times New Roman"/>
          <w:b/>
          <w:sz w:val="32"/>
          <w:szCs w:val="32"/>
        </w:rPr>
      </w:pPr>
    </w:p>
    <w:p w:rsidR="002645A9" w:rsidRPr="00EE6EE7" w:rsidRDefault="002645A9" w:rsidP="002645A9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Кингисепп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EE6EE7" w:rsidRDefault="00EE6EE7" w:rsidP="002645A9">
      <w:pPr>
        <w:rPr>
          <w:rFonts w:ascii="Times New Roman" w:hAnsi="Times New Roman" w:cs="Times New Roman"/>
          <w:sz w:val="32"/>
          <w:szCs w:val="32"/>
        </w:rPr>
      </w:pPr>
    </w:p>
    <w:p w:rsidR="003C0F99" w:rsidRDefault="003C0F99" w:rsidP="002844CD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ого заседания отдела обеспечения судопроизводства по </w:t>
      </w:r>
      <w:r>
        <w:rPr>
          <w:rFonts w:ascii="Times New Roman" w:hAnsi="Times New Roman" w:cs="Times New Roman"/>
          <w:sz w:val="32"/>
          <w:szCs w:val="32"/>
        </w:rPr>
        <w:t>гражданским</w:t>
      </w:r>
      <w:r w:rsidRPr="00EE6EE7">
        <w:rPr>
          <w:rFonts w:ascii="Times New Roman" w:hAnsi="Times New Roman" w:cs="Times New Roman"/>
          <w:sz w:val="32"/>
          <w:szCs w:val="32"/>
        </w:rPr>
        <w:t xml:space="preserve"> делам</w:t>
      </w:r>
      <w:r>
        <w:rPr>
          <w:rFonts w:ascii="Times New Roman" w:hAnsi="Times New Roman" w:cs="Times New Roman"/>
          <w:sz w:val="32"/>
          <w:szCs w:val="32"/>
        </w:rPr>
        <w:t>.</w:t>
      </w:r>
      <w:r w:rsidRPr="00EE6EE7">
        <w:rPr>
          <w:rFonts w:ascii="Times New Roman" w:hAnsi="Times New Roman" w:cs="Times New Roman"/>
          <w:sz w:val="32"/>
          <w:szCs w:val="32"/>
        </w:rPr>
        <w:t xml:space="preserve"> </w:t>
      </w:r>
    </w:p>
    <w:p w:rsidR="003C0F99" w:rsidRDefault="003C0F99" w:rsidP="002844CD">
      <w:pPr>
        <w:rPr>
          <w:rFonts w:ascii="Times New Roman" w:hAnsi="Times New Roman" w:cs="Times New Roman"/>
          <w:sz w:val="32"/>
          <w:szCs w:val="32"/>
        </w:rPr>
      </w:pPr>
    </w:p>
    <w:p w:rsidR="002844CD" w:rsidRPr="00EE6EE7" w:rsidRDefault="002844CD" w:rsidP="002844CD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2844CD" w:rsidRPr="00EE6EE7" w:rsidRDefault="002844CD" w:rsidP="002844CD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3C0F99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Кировский</w:t>
      </w:r>
      <w:r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B433BC" w:rsidRDefault="00B433BC" w:rsidP="00CF55E7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Default="003C0F99" w:rsidP="00CF55E7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</w:p>
    <w:p w:rsidR="003C0F99" w:rsidRDefault="003C0F99" w:rsidP="003C0F99">
      <w:pPr>
        <w:rPr>
          <w:rFonts w:ascii="Times New Roman" w:hAnsi="Times New Roman" w:cs="Times New Roman"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</w:t>
      </w:r>
      <w:r>
        <w:rPr>
          <w:rFonts w:ascii="Times New Roman" w:hAnsi="Times New Roman" w:cs="Times New Roman"/>
          <w:sz w:val="32"/>
          <w:szCs w:val="32"/>
        </w:rPr>
        <w:t xml:space="preserve">прописка на территории С-Петербурга и Лен области, </w:t>
      </w:r>
      <w:r w:rsidRPr="00EE6EE7">
        <w:rPr>
          <w:rFonts w:ascii="Times New Roman" w:hAnsi="Times New Roman" w:cs="Times New Roman"/>
          <w:sz w:val="32"/>
          <w:szCs w:val="32"/>
        </w:rPr>
        <w:t xml:space="preserve">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</w:t>
      </w:r>
      <w:r w:rsidRPr="00EE6EE7">
        <w:rPr>
          <w:rFonts w:ascii="Times New Roman" w:hAnsi="Times New Roman" w:cs="Times New Roman"/>
          <w:sz w:val="32"/>
          <w:szCs w:val="32"/>
        </w:rPr>
        <w:lastRenderedPageBreak/>
        <w:t>информационной б</w:t>
      </w:r>
      <w:r>
        <w:rPr>
          <w:rFonts w:ascii="Times New Roman" w:hAnsi="Times New Roman" w:cs="Times New Roman"/>
          <w:sz w:val="32"/>
          <w:szCs w:val="32"/>
        </w:rPr>
        <w:t>езопасности и защиты информации, владение компьютерной и оргтехникой.</w:t>
      </w:r>
    </w:p>
    <w:p w:rsidR="003C0F99" w:rsidRPr="00EE6EE7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3C0F99" w:rsidRPr="00EE6EE7" w:rsidRDefault="003C0F99" w:rsidP="00CF55E7">
      <w:pPr>
        <w:rPr>
          <w:rFonts w:ascii="Times New Roman" w:hAnsi="Times New Roman" w:cs="Times New Roman"/>
          <w:b/>
          <w:sz w:val="32"/>
          <w:szCs w:val="32"/>
        </w:rPr>
      </w:pPr>
    </w:p>
    <w:p w:rsidR="002A3F05" w:rsidRPr="00EE6EE7" w:rsidRDefault="002A3F05" w:rsidP="00CF55E7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Лодейнополь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EE6EE7" w:rsidRDefault="00EE6EE7" w:rsidP="002A3F05">
      <w:pPr>
        <w:rPr>
          <w:rFonts w:ascii="Times New Roman" w:hAnsi="Times New Roman" w:cs="Times New Roman"/>
          <w:sz w:val="32"/>
          <w:szCs w:val="32"/>
        </w:rPr>
      </w:pPr>
    </w:p>
    <w:p w:rsidR="002A3F05" w:rsidRPr="00EE6EE7" w:rsidRDefault="002A3F05" w:rsidP="002A3F05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</w:p>
    <w:p w:rsidR="003C0F99" w:rsidRPr="003C0F99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3C0F99">
        <w:rPr>
          <w:rFonts w:ascii="Times New Roman" w:hAnsi="Times New Roman" w:cs="Times New Roman"/>
          <w:sz w:val="32"/>
          <w:szCs w:val="32"/>
        </w:rPr>
        <w:t>Специалист</w:t>
      </w:r>
    </w:p>
    <w:p w:rsidR="003C0F99" w:rsidRDefault="003C0F99" w:rsidP="005F5E62">
      <w:pPr>
        <w:rPr>
          <w:rFonts w:ascii="Times New Roman" w:hAnsi="Times New Roman" w:cs="Times New Roman"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</w:t>
      </w:r>
      <w:r>
        <w:rPr>
          <w:rFonts w:ascii="Times New Roman" w:hAnsi="Times New Roman" w:cs="Times New Roman"/>
          <w:sz w:val="32"/>
          <w:szCs w:val="32"/>
        </w:rPr>
        <w:t xml:space="preserve">прописка на территории С-Петербурга и Лен области, </w:t>
      </w:r>
      <w:r w:rsidRPr="00EE6EE7">
        <w:rPr>
          <w:rFonts w:ascii="Times New Roman" w:hAnsi="Times New Roman" w:cs="Times New Roman"/>
          <w:sz w:val="32"/>
          <w:szCs w:val="32"/>
        </w:rPr>
        <w:t>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</w:t>
      </w:r>
      <w:r>
        <w:rPr>
          <w:rFonts w:ascii="Times New Roman" w:hAnsi="Times New Roman" w:cs="Times New Roman"/>
          <w:sz w:val="32"/>
          <w:szCs w:val="32"/>
        </w:rPr>
        <w:t>езопасности и защиты информации, владение компьютерной и оргтехникой.</w:t>
      </w:r>
    </w:p>
    <w:p w:rsidR="003C0F99" w:rsidRPr="00EE6EE7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3C0F99" w:rsidRPr="00EE6EE7" w:rsidRDefault="003C0F99" w:rsidP="00CF55E7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Подпорож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557204" w:rsidRDefault="00557204" w:rsidP="00FC24D5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Default="003C0F99" w:rsidP="00FC24D5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</w:p>
    <w:p w:rsidR="003C0F99" w:rsidRDefault="003C0F99" w:rsidP="00FC24D5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3C0F99" w:rsidRPr="00EE6EE7" w:rsidRDefault="003C0F99" w:rsidP="003C0F99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3C0F99" w:rsidRDefault="003C0F99" w:rsidP="00FC24D5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Приозерский</w:t>
      </w:r>
      <w:proofErr w:type="spellEnd"/>
      <w:r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3C0F99" w:rsidRDefault="003C0F99" w:rsidP="00FC24D5">
      <w:pPr>
        <w:rPr>
          <w:rFonts w:ascii="Times New Roman" w:hAnsi="Times New Roman" w:cs="Times New Roman"/>
          <w:b/>
          <w:sz w:val="32"/>
          <w:szCs w:val="32"/>
        </w:rPr>
      </w:pPr>
    </w:p>
    <w:p w:rsidR="003C0F99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ь судебного заседания</w:t>
      </w:r>
      <w:r>
        <w:rPr>
          <w:rFonts w:ascii="Times New Roman" w:hAnsi="Times New Roman" w:cs="Times New Roman"/>
          <w:sz w:val="32"/>
          <w:szCs w:val="32"/>
        </w:rPr>
        <w:t xml:space="preserve"> (2 вакансии)</w:t>
      </w:r>
    </w:p>
    <w:p w:rsidR="003C0F99" w:rsidRDefault="003C0F99" w:rsidP="003C0F99">
      <w:pPr>
        <w:rPr>
          <w:rFonts w:ascii="Times New Roman" w:hAnsi="Times New Roman" w:cs="Times New Roman"/>
          <w:sz w:val="32"/>
          <w:szCs w:val="32"/>
        </w:rPr>
      </w:pPr>
    </w:p>
    <w:p w:rsidR="003C0F99" w:rsidRPr="00EE6EE7" w:rsidRDefault="003C0F99" w:rsidP="003C0F99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3C0F99" w:rsidRPr="00EE6EE7" w:rsidRDefault="003C0F99" w:rsidP="003C0F99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3C0F99" w:rsidRPr="00EE6EE7" w:rsidRDefault="003C0F99" w:rsidP="00FC24D5">
      <w:pPr>
        <w:rPr>
          <w:rFonts w:ascii="Times New Roman" w:hAnsi="Times New Roman" w:cs="Times New Roman"/>
          <w:b/>
          <w:sz w:val="32"/>
          <w:szCs w:val="32"/>
        </w:rPr>
      </w:pPr>
    </w:p>
    <w:p w:rsidR="00FC24D5" w:rsidRPr="00EE6EE7" w:rsidRDefault="003C6D3A" w:rsidP="00FC24D5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Сланцевский</w:t>
      </w:r>
      <w:proofErr w:type="spellEnd"/>
      <w:r w:rsidR="00FC24D5" w:rsidRPr="00EE6EE7">
        <w:rPr>
          <w:rFonts w:ascii="Times New Roman" w:hAnsi="Times New Roman" w:cs="Times New Roman"/>
          <w:b/>
          <w:sz w:val="32"/>
          <w:szCs w:val="32"/>
        </w:rPr>
        <w:t xml:space="preserve"> городской суд Ленинградской области:</w:t>
      </w:r>
    </w:p>
    <w:p w:rsidR="00EE6EE7" w:rsidRDefault="00EE6EE7" w:rsidP="003C6D3A">
      <w:pPr>
        <w:rPr>
          <w:rFonts w:ascii="Times New Roman" w:hAnsi="Times New Roman" w:cs="Times New Roman"/>
          <w:sz w:val="32"/>
          <w:szCs w:val="32"/>
        </w:rPr>
      </w:pPr>
    </w:p>
    <w:p w:rsidR="003C6D3A" w:rsidRPr="00EE6EE7" w:rsidRDefault="00A742E6" w:rsidP="003C6D3A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ого заседания </w:t>
      </w:r>
      <w:r w:rsidR="003C6D3A" w:rsidRPr="00EE6EE7">
        <w:rPr>
          <w:rFonts w:ascii="Times New Roman" w:hAnsi="Times New Roman" w:cs="Times New Roman"/>
          <w:sz w:val="32"/>
          <w:szCs w:val="32"/>
        </w:rPr>
        <w:t>отдел</w:t>
      </w:r>
      <w:r w:rsidRPr="00EE6EE7">
        <w:rPr>
          <w:rFonts w:ascii="Times New Roman" w:hAnsi="Times New Roman" w:cs="Times New Roman"/>
          <w:sz w:val="32"/>
          <w:szCs w:val="32"/>
        </w:rPr>
        <w:t>а</w:t>
      </w:r>
      <w:r w:rsidR="003C6D3A" w:rsidRPr="00EE6EE7">
        <w:rPr>
          <w:rFonts w:ascii="Times New Roman" w:hAnsi="Times New Roman" w:cs="Times New Roman"/>
          <w:sz w:val="32"/>
          <w:szCs w:val="32"/>
        </w:rPr>
        <w:t xml:space="preserve"> обеспечения</w:t>
      </w:r>
      <w:r w:rsidRPr="00EE6EE7">
        <w:rPr>
          <w:rFonts w:ascii="Times New Roman" w:hAnsi="Times New Roman" w:cs="Times New Roman"/>
          <w:sz w:val="32"/>
          <w:szCs w:val="32"/>
        </w:rPr>
        <w:t xml:space="preserve"> судопроизводства</w:t>
      </w:r>
      <w:r w:rsidR="003C6D3A" w:rsidRPr="00EE6EE7">
        <w:rPr>
          <w:rFonts w:ascii="Times New Roman" w:hAnsi="Times New Roman" w:cs="Times New Roman"/>
          <w:sz w:val="32"/>
          <w:szCs w:val="32"/>
        </w:rPr>
        <w:t xml:space="preserve"> по гражданским делам </w:t>
      </w:r>
    </w:p>
    <w:p w:rsidR="00A742E6" w:rsidRPr="00EE6EE7" w:rsidRDefault="00A742E6" w:rsidP="00A742E6">
      <w:pPr>
        <w:rPr>
          <w:rFonts w:ascii="Times New Roman" w:hAnsi="Times New Roman" w:cs="Times New Roman"/>
          <w:sz w:val="32"/>
          <w:szCs w:val="32"/>
        </w:rPr>
      </w:pPr>
    </w:p>
    <w:p w:rsidR="00A742E6" w:rsidRPr="00EE6EE7" w:rsidRDefault="00A742E6" w:rsidP="00A742E6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A742E6" w:rsidRPr="00EE6EE7" w:rsidRDefault="00A742E6" w:rsidP="00A742E6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F21EFC" w:rsidRPr="00EE6EE7" w:rsidRDefault="00F21EFC">
      <w:pPr>
        <w:rPr>
          <w:rFonts w:ascii="Times New Roman" w:hAnsi="Times New Roman" w:cs="Times New Roman"/>
          <w:sz w:val="32"/>
          <w:szCs w:val="32"/>
        </w:rPr>
      </w:pPr>
    </w:p>
    <w:p w:rsidR="00E317A8" w:rsidRPr="00EE6EE7" w:rsidRDefault="00E317A8" w:rsidP="00E317A8">
      <w:pPr>
        <w:rPr>
          <w:rFonts w:ascii="Times New Roman" w:hAnsi="Times New Roman" w:cs="Times New Roman"/>
          <w:b/>
          <w:sz w:val="32"/>
          <w:szCs w:val="32"/>
        </w:rPr>
      </w:pPr>
      <w:r w:rsidRPr="00EE6EE7">
        <w:rPr>
          <w:rFonts w:ascii="Times New Roman" w:hAnsi="Times New Roman" w:cs="Times New Roman"/>
          <w:b/>
          <w:sz w:val="32"/>
          <w:szCs w:val="32"/>
        </w:rPr>
        <w:t>Тихвинский городской суд Ленинградской области:</w:t>
      </w:r>
    </w:p>
    <w:p w:rsidR="00EE6EE7" w:rsidRDefault="00EE6EE7" w:rsidP="00E317A8">
      <w:pPr>
        <w:rPr>
          <w:rFonts w:ascii="Times New Roman" w:hAnsi="Times New Roman" w:cs="Times New Roman"/>
          <w:sz w:val="32"/>
          <w:szCs w:val="32"/>
        </w:rPr>
      </w:pPr>
    </w:p>
    <w:p w:rsidR="00E317A8" w:rsidRPr="00EE6EE7" w:rsidRDefault="00E317A8" w:rsidP="00E317A8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Секретарь судебного заседания </w:t>
      </w:r>
      <w:r w:rsidR="00080091">
        <w:rPr>
          <w:rFonts w:ascii="Times New Roman" w:hAnsi="Times New Roman" w:cs="Times New Roman"/>
          <w:sz w:val="32"/>
          <w:szCs w:val="32"/>
        </w:rPr>
        <w:t>(2 вакансии)</w:t>
      </w:r>
    </w:p>
    <w:p w:rsidR="00080091" w:rsidRPr="00EE6EE7" w:rsidRDefault="00080091" w:rsidP="0008009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а</w:t>
      </w:r>
      <w:r w:rsidRPr="00EE6EE7">
        <w:rPr>
          <w:rFonts w:ascii="Times New Roman" w:hAnsi="Times New Roman" w:cs="Times New Roman"/>
          <w:sz w:val="32"/>
          <w:szCs w:val="32"/>
        </w:rPr>
        <w:t xml:space="preserve"> (1 вакансия)</w:t>
      </w:r>
    </w:p>
    <w:p w:rsidR="00E317A8" w:rsidRPr="00EE6EE7" w:rsidRDefault="00E317A8" w:rsidP="00E317A8">
      <w:pPr>
        <w:rPr>
          <w:rFonts w:ascii="Times New Roman" w:hAnsi="Times New Roman" w:cs="Times New Roman"/>
          <w:sz w:val="32"/>
          <w:szCs w:val="32"/>
        </w:rPr>
      </w:pPr>
    </w:p>
    <w:p w:rsidR="00E317A8" w:rsidRPr="00EE6EE7" w:rsidRDefault="00E317A8" w:rsidP="00E317A8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E317A8" w:rsidRPr="00EE6EE7" w:rsidRDefault="00E317A8" w:rsidP="00E317A8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lastRenderedPageBreak/>
        <w:t>Требования к стажу для данной группы должностей не применяются.</w:t>
      </w:r>
    </w:p>
    <w:p w:rsidR="00E317A8" w:rsidRPr="00EE6EE7" w:rsidRDefault="00E317A8">
      <w:pPr>
        <w:rPr>
          <w:rFonts w:ascii="Times New Roman" w:hAnsi="Times New Roman" w:cs="Times New Roman"/>
          <w:sz w:val="32"/>
          <w:szCs w:val="32"/>
        </w:rPr>
      </w:pPr>
    </w:p>
    <w:p w:rsidR="002645A9" w:rsidRPr="00EE6EE7" w:rsidRDefault="00590550" w:rsidP="002645A9">
      <w:p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EE6EE7">
        <w:rPr>
          <w:rFonts w:ascii="Times New Roman" w:hAnsi="Times New Roman" w:cs="Times New Roman"/>
          <w:b/>
          <w:sz w:val="32"/>
          <w:szCs w:val="32"/>
        </w:rPr>
        <w:t>Тосненский</w:t>
      </w:r>
      <w:proofErr w:type="spellEnd"/>
      <w:r w:rsidR="002645A9" w:rsidRPr="00EE6EE7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CF55E7" w:rsidRPr="00EE6EE7">
        <w:rPr>
          <w:rFonts w:ascii="Times New Roman" w:hAnsi="Times New Roman" w:cs="Times New Roman"/>
          <w:b/>
          <w:sz w:val="32"/>
          <w:szCs w:val="32"/>
        </w:rPr>
        <w:t>городской</w:t>
      </w:r>
      <w:r w:rsidR="002645A9" w:rsidRPr="00EE6EE7">
        <w:rPr>
          <w:rFonts w:ascii="Times New Roman" w:hAnsi="Times New Roman" w:cs="Times New Roman"/>
          <w:b/>
          <w:sz w:val="32"/>
          <w:szCs w:val="32"/>
        </w:rPr>
        <w:t xml:space="preserve"> суд Ленинградской области:</w:t>
      </w:r>
    </w:p>
    <w:p w:rsidR="00EE6EE7" w:rsidRDefault="00EE6EE7" w:rsidP="003F2AAC">
      <w:pPr>
        <w:rPr>
          <w:rFonts w:ascii="Times New Roman" w:hAnsi="Times New Roman" w:cs="Times New Roman"/>
          <w:sz w:val="32"/>
          <w:szCs w:val="32"/>
        </w:rPr>
      </w:pPr>
    </w:p>
    <w:p w:rsidR="00F7057E" w:rsidRPr="00EE6EE7" w:rsidRDefault="00F7057E" w:rsidP="003F2AAC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Секретари</w:t>
      </w:r>
      <w:r w:rsidR="003F2AAC" w:rsidRPr="00EE6EE7">
        <w:rPr>
          <w:rFonts w:ascii="Times New Roman" w:hAnsi="Times New Roman" w:cs="Times New Roman"/>
          <w:sz w:val="32"/>
          <w:szCs w:val="32"/>
        </w:rPr>
        <w:t xml:space="preserve"> судебного заседания</w:t>
      </w:r>
      <w:r w:rsidR="00590550" w:rsidRPr="00EE6EE7">
        <w:rPr>
          <w:rFonts w:ascii="Times New Roman" w:hAnsi="Times New Roman" w:cs="Times New Roman"/>
          <w:sz w:val="32"/>
          <w:szCs w:val="32"/>
        </w:rPr>
        <w:t xml:space="preserve"> </w:t>
      </w:r>
      <w:r w:rsidR="00080091">
        <w:rPr>
          <w:rFonts w:ascii="Times New Roman" w:hAnsi="Times New Roman" w:cs="Times New Roman"/>
          <w:sz w:val="32"/>
          <w:szCs w:val="32"/>
        </w:rPr>
        <w:t>(6 вакансий)</w:t>
      </w:r>
    </w:p>
    <w:p w:rsidR="00F7057E" w:rsidRPr="00EE6EE7" w:rsidRDefault="00F7057E" w:rsidP="00590550">
      <w:pPr>
        <w:rPr>
          <w:rFonts w:ascii="Times New Roman" w:hAnsi="Times New Roman" w:cs="Times New Roman"/>
          <w:sz w:val="32"/>
          <w:szCs w:val="32"/>
        </w:rPr>
      </w:pPr>
    </w:p>
    <w:p w:rsidR="00F7057E" w:rsidRPr="00EE6EE7" w:rsidRDefault="00F7057E" w:rsidP="00F7057E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F7057E" w:rsidRPr="00EE6EE7" w:rsidRDefault="00F7057E" w:rsidP="00F7057E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B83D6A" w:rsidRPr="009D38E2" w:rsidRDefault="00080091" w:rsidP="00590550">
      <w:pPr>
        <w:rPr>
          <w:rFonts w:ascii="Times New Roman" w:hAnsi="Times New Roman" w:cs="Times New Roman"/>
          <w:b/>
          <w:sz w:val="32"/>
          <w:szCs w:val="32"/>
        </w:rPr>
      </w:pPr>
      <w:r w:rsidRPr="009D38E2">
        <w:rPr>
          <w:rFonts w:ascii="Times New Roman" w:hAnsi="Times New Roman" w:cs="Times New Roman"/>
          <w:b/>
          <w:sz w:val="32"/>
          <w:szCs w:val="32"/>
        </w:rPr>
        <w:t xml:space="preserve">Судебный участок № 56 Калининского района </w:t>
      </w:r>
      <w:r w:rsidR="009D38E2">
        <w:rPr>
          <w:rFonts w:ascii="Times New Roman" w:hAnsi="Times New Roman" w:cs="Times New Roman"/>
          <w:b/>
          <w:sz w:val="32"/>
          <w:szCs w:val="32"/>
        </w:rPr>
        <w:br/>
      </w:r>
      <w:r w:rsidRPr="009D38E2">
        <w:rPr>
          <w:rFonts w:ascii="Times New Roman" w:hAnsi="Times New Roman" w:cs="Times New Roman"/>
          <w:b/>
          <w:sz w:val="32"/>
          <w:szCs w:val="32"/>
        </w:rPr>
        <w:t>Санкт-Петербурга</w:t>
      </w:r>
    </w:p>
    <w:p w:rsidR="00046556" w:rsidRDefault="00046556" w:rsidP="00046556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</w:p>
    <w:p w:rsidR="009D38E2" w:rsidRPr="00EE6EE7" w:rsidRDefault="009D38E2" w:rsidP="00046556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а</w:t>
      </w:r>
    </w:p>
    <w:p w:rsidR="009D38E2" w:rsidRPr="00EE6EE7" w:rsidRDefault="009D38E2" w:rsidP="009D38E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: гражданство Российской Федерации, наличие высшего юридического образования, знания в профессиональной сфере 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9D38E2" w:rsidRPr="00EE6EE7" w:rsidRDefault="009D38E2" w:rsidP="009D38E2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614564" w:rsidRDefault="00614564" w:rsidP="00590550">
      <w:pPr>
        <w:rPr>
          <w:rFonts w:ascii="Times New Roman" w:hAnsi="Times New Roman" w:cs="Times New Roman"/>
          <w:sz w:val="32"/>
          <w:szCs w:val="32"/>
        </w:rPr>
      </w:pPr>
    </w:p>
    <w:p w:rsidR="009D38E2" w:rsidRPr="009D38E2" w:rsidRDefault="009D38E2" w:rsidP="009D38E2">
      <w:pPr>
        <w:rPr>
          <w:rFonts w:ascii="Times New Roman" w:hAnsi="Times New Roman" w:cs="Times New Roman"/>
          <w:b/>
          <w:sz w:val="32"/>
          <w:szCs w:val="32"/>
        </w:rPr>
      </w:pPr>
      <w:r w:rsidRPr="009D38E2">
        <w:rPr>
          <w:rFonts w:ascii="Times New Roman" w:hAnsi="Times New Roman" w:cs="Times New Roman"/>
          <w:b/>
          <w:sz w:val="32"/>
          <w:szCs w:val="32"/>
        </w:rPr>
        <w:t xml:space="preserve">Судебный участок № </w:t>
      </w:r>
      <w:r>
        <w:rPr>
          <w:rFonts w:ascii="Times New Roman" w:hAnsi="Times New Roman" w:cs="Times New Roman"/>
          <w:b/>
          <w:sz w:val="32"/>
          <w:szCs w:val="32"/>
        </w:rPr>
        <w:t>98</w:t>
      </w:r>
      <w:r w:rsidRPr="009D38E2"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</w:rPr>
        <w:t>Красносельского</w:t>
      </w:r>
      <w:r w:rsidRPr="009D38E2">
        <w:rPr>
          <w:rFonts w:ascii="Times New Roman" w:hAnsi="Times New Roman" w:cs="Times New Roman"/>
          <w:b/>
          <w:sz w:val="32"/>
          <w:szCs w:val="32"/>
        </w:rPr>
        <w:t xml:space="preserve"> района </w:t>
      </w:r>
      <w:r>
        <w:rPr>
          <w:rFonts w:ascii="Times New Roman" w:hAnsi="Times New Roman" w:cs="Times New Roman"/>
          <w:b/>
          <w:sz w:val="32"/>
          <w:szCs w:val="32"/>
        </w:rPr>
        <w:br/>
      </w:r>
      <w:r w:rsidRPr="009D38E2">
        <w:rPr>
          <w:rFonts w:ascii="Times New Roman" w:hAnsi="Times New Roman" w:cs="Times New Roman"/>
          <w:b/>
          <w:sz w:val="32"/>
          <w:szCs w:val="32"/>
        </w:rPr>
        <w:t>Санкт-Петербурга</w:t>
      </w:r>
    </w:p>
    <w:p w:rsidR="009D38E2" w:rsidRDefault="009D38E2" w:rsidP="00590550">
      <w:pPr>
        <w:rPr>
          <w:rFonts w:ascii="Times New Roman" w:hAnsi="Times New Roman" w:cs="Times New Roman"/>
          <w:sz w:val="32"/>
          <w:szCs w:val="32"/>
        </w:rPr>
      </w:pPr>
    </w:p>
    <w:p w:rsidR="009D38E2" w:rsidRPr="00EE6EE7" w:rsidRDefault="009D38E2" w:rsidP="009D38E2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екретарь суда</w:t>
      </w:r>
    </w:p>
    <w:p w:rsidR="009D38E2" w:rsidRPr="00EE6EE7" w:rsidRDefault="009D38E2" w:rsidP="009D38E2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 xml:space="preserve">Требования: гражданство Российской Федерации, наличие высшего юридического образования, знания в профессиональной сфере </w:t>
      </w:r>
      <w:r w:rsidRPr="00EE6EE7">
        <w:rPr>
          <w:rFonts w:ascii="Times New Roman" w:hAnsi="Times New Roman" w:cs="Times New Roman"/>
          <w:sz w:val="32"/>
          <w:szCs w:val="32"/>
        </w:rPr>
        <w:lastRenderedPageBreak/>
        <w:t>деятельности: конституционные основы, законодательство о судебной системе Российской Федерации, законодательство о государственной гражданской службе в Российской Федерации, законодательство о персональных данных, основы информационной безопасности и защиты информации.</w:t>
      </w:r>
    </w:p>
    <w:p w:rsidR="009D38E2" w:rsidRPr="00EE6EE7" w:rsidRDefault="009D38E2" w:rsidP="009D38E2">
      <w:pPr>
        <w:spacing w:after="200"/>
        <w:jc w:val="left"/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Требования к стажу для данной группы должностей не применяются.</w:t>
      </w:r>
    </w:p>
    <w:p w:rsidR="009D38E2" w:rsidRPr="00EE6EE7" w:rsidRDefault="009D38E2" w:rsidP="00590550">
      <w:pPr>
        <w:rPr>
          <w:rFonts w:ascii="Times New Roman" w:hAnsi="Times New Roman" w:cs="Times New Roman"/>
          <w:sz w:val="32"/>
          <w:szCs w:val="32"/>
        </w:rPr>
      </w:pPr>
    </w:p>
    <w:p w:rsidR="00DC68BB" w:rsidRDefault="00DC68BB" w:rsidP="00590550">
      <w:pPr>
        <w:rPr>
          <w:rFonts w:ascii="Times New Roman" w:hAnsi="Times New Roman" w:cs="Times New Roman"/>
          <w:sz w:val="32"/>
          <w:szCs w:val="32"/>
        </w:rPr>
      </w:pPr>
      <w:r w:rsidRPr="00EE6EE7">
        <w:rPr>
          <w:rFonts w:ascii="Times New Roman" w:hAnsi="Times New Roman" w:cs="Times New Roman"/>
          <w:sz w:val="32"/>
          <w:szCs w:val="32"/>
        </w:rPr>
        <w:t>П</w:t>
      </w:r>
      <w:r w:rsidR="007971EB" w:rsidRPr="00EE6EE7">
        <w:rPr>
          <w:rFonts w:ascii="Times New Roman" w:hAnsi="Times New Roman" w:cs="Times New Roman"/>
          <w:sz w:val="32"/>
          <w:szCs w:val="32"/>
        </w:rPr>
        <w:t xml:space="preserve">еречень вакансий будет обновляться и далее. За дополнительной информацией </w:t>
      </w:r>
      <w:r w:rsidR="001A12AB" w:rsidRPr="00EE6EE7">
        <w:rPr>
          <w:rFonts w:ascii="Times New Roman" w:hAnsi="Times New Roman" w:cs="Times New Roman"/>
          <w:sz w:val="32"/>
          <w:szCs w:val="32"/>
        </w:rPr>
        <w:t>обращайтесь в учебный отдел по номеру телефона: (812) 655-64-57.</w:t>
      </w:r>
    </w:p>
    <w:sectPr w:rsidR="00DC68BB" w:rsidSect="0064613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BD9FB0"/>
    <w:multiLevelType w:val="multilevel"/>
    <w:tmpl w:val="0582AC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rsids>
    <w:rsidRoot w:val="00E973B3"/>
    <w:rsid w:val="000017D4"/>
    <w:rsid w:val="00020B0C"/>
    <w:rsid w:val="00046556"/>
    <w:rsid w:val="00061CC4"/>
    <w:rsid w:val="0007697A"/>
    <w:rsid w:val="000770B6"/>
    <w:rsid w:val="00080091"/>
    <w:rsid w:val="00096955"/>
    <w:rsid w:val="000C2FA8"/>
    <w:rsid w:val="000D65CF"/>
    <w:rsid w:val="000E3EED"/>
    <w:rsid w:val="00106C54"/>
    <w:rsid w:val="00114077"/>
    <w:rsid w:val="00122F4B"/>
    <w:rsid w:val="00130BCD"/>
    <w:rsid w:val="001A12AB"/>
    <w:rsid w:val="001E3F5C"/>
    <w:rsid w:val="00213662"/>
    <w:rsid w:val="0022461E"/>
    <w:rsid w:val="002645A9"/>
    <w:rsid w:val="00282390"/>
    <w:rsid w:val="002844CD"/>
    <w:rsid w:val="00295B0F"/>
    <w:rsid w:val="002A3F05"/>
    <w:rsid w:val="0030381D"/>
    <w:rsid w:val="003245A5"/>
    <w:rsid w:val="00391B61"/>
    <w:rsid w:val="00393C62"/>
    <w:rsid w:val="003956C4"/>
    <w:rsid w:val="003C0F99"/>
    <w:rsid w:val="003C1B85"/>
    <w:rsid w:val="003C6D3A"/>
    <w:rsid w:val="003F2AAC"/>
    <w:rsid w:val="00441512"/>
    <w:rsid w:val="0045345A"/>
    <w:rsid w:val="0046480E"/>
    <w:rsid w:val="00477C76"/>
    <w:rsid w:val="004B45BD"/>
    <w:rsid w:val="004D2B16"/>
    <w:rsid w:val="004E1D2D"/>
    <w:rsid w:val="00526B58"/>
    <w:rsid w:val="00553A02"/>
    <w:rsid w:val="00557204"/>
    <w:rsid w:val="00563D35"/>
    <w:rsid w:val="00571A13"/>
    <w:rsid w:val="005732F1"/>
    <w:rsid w:val="0058207F"/>
    <w:rsid w:val="00590550"/>
    <w:rsid w:val="005B306C"/>
    <w:rsid w:val="005B4FE5"/>
    <w:rsid w:val="005F5E62"/>
    <w:rsid w:val="00613BD3"/>
    <w:rsid w:val="006144E8"/>
    <w:rsid w:val="00614564"/>
    <w:rsid w:val="00633063"/>
    <w:rsid w:val="0063613D"/>
    <w:rsid w:val="00641A98"/>
    <w:rsid w:val="006426E7"/>
    <w:rsid w:val="00646139"/>
    <w:rsid w:val="0067775E"/>
    <w:rsid w:val="00763A3C"/>
    <w:rsid w:val="007971EB"/>
    <w:rsid w:val="008669F0"/>
    <w:rsid w:val="00893F4A"/>
    <w:rsid w:val="008A52B3"/>
    <w:rsid w:val="008B3083"/>
    <w:rsid w:val="008B5B0E"/>
    <w:rsid w:val="008C42EF"/>
    <w:rsid w:val="008E06EC"/>
    <w:rsid w:val="0092574A"/>
    <w:rsid w:val="00926150"/>
    <w:rsid w:val="00940203"/>
    <w:rsid w:val="009828C1"/>
    <w:rsid w:val="00993839"/>
    <w:rsid w:val="009A35A6"/>
    <w:rsid w:val="009A44F7"/>
    <w:rsid w:val="009A5B22"/>
    <w:rsid w:val="009D1FEA"/>
    <w:rsid w:val="009D38E2"/>
    <w:rsid w:val="00A32D92"/>
    <w:rsid w:val="00A35636"/>
    <w:rsid w:val="00A5606A"/>
    <w:rsid w:val="00A742E6"/>
    <w:rsid w:val="00AC5608"/>
    <w:rsid w:val="00B0540B"/>
    <w:rsid w:val="00B22467"/>
    <w:rsid w:val="00B22A52"/>
    <w:rsid w:val="00B22BD3"/>
    <w:rsid w:val="00B42BA2"/>
    <w:rsid w:val="00B433BC"/>
    <w:rsid w:val="00B45F04"/>
    <w:rsid w:val="00B55E25"/>
    <w:rsid w:val="00B65642"/>
    <w:rsid w:val="00B7430C"/>
    <w:rsid w:val="00B774F7"/>
    <w:rsid w:val="00B83D6A"/>
    <w:rsid w:val="00B873AF"/>
    <w:rsid w:val="00BD68AD"/>
    <w:rsid w:val="00BE1F01"/>
    <w:rsid w:val="00BE2E61"/>
    <w:rsid w:val="00C374EF"/>
    <w:rsid w:val="00C531EB"/>
    <w:rsid w:val="00C773A7"/>
    <w:rsid w:val="00C7763A"/>
    <w:rsid w:val="00C97773"/>
    <w:rsid w:val="00CD5F9C"/>
    <w:rsid w:val="00CF55E7"/>
    <w:rsid w:val="00D12DE0"/>
    <w:rsid w:val="00D1612C"/>
    <w:rsid w:val="00D17E17"/>
    <w:rsid w:val="00D66371"/>
    <w:rsid w:val="00DA025A"/>
    <w:rsid w:val="00DB6E5B"/>
    <w:rsid w:val="00DC68BB"/>
    <w:rsid w:val="00E07779"/>
    <w:rsid w:val="00E2202A"/>
    <w:rsid w:val="00E317A8"/>
    <w:rsid w:val="00E61F1E"/>
    <w:rsid w:val="00E662A5"/>
    <w:rsid w:val="00E90D25"/>
    <w:rsid w:val="00E973B3"/>
    <w:rsid w:val="00EB047B"/>
    <w:rsid w:val="00EB15BD"/>
    <w:rsid w:val="00EB7E85"/>
    <w:rsid w:val="00EE1445"/>
    <w:rsid w:val="00EE6EE7"/>
    <w:rsid w:val="00EF0F57"/>
    <w:rsid w:val="00EF2F8C"/>
    <w:rsid w:val="00EF3A41"/>
    <w:rsid w:val="00F21EFC"/>
    <w:rsid w:val="00F26829"/>
    <w:rsid w:val="00F7057E"/>
    <w:rsid w:val="00F71D16"/>
    <w:rsid w:val="00F808D4"/>
    <w:rsid w:val="00FB5DB4"/>
    <w:rsid w:val="00FC24D5"/>
    <w:rsid w:val="00FC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4613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D66371"/>
    <w:rPr>
      <w:color w:val="0000FF"/>
      <w:u w:val="single"/>
    </w:rPr>
  </w:style>
  <w:style w:type="paragraph" w:styleId="a4">
    <w:name w:val="Body Text"/>
    <w:basedOn w:val="a"/>
    <w:link w:val="a5"/>
    <w:qFormat/>
    <w:rsid w:val="001E3F5C"/>
    <w:pPr>
      <w:spacing w:before="180" w:after="180"/>
      <w:jc w:val="left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1E3F5C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1E3F5C"/>
  </w:style>
  <w:style w:type="paragraph" w:customStyle="1" w:styleId="1">
    <w:name w:val="Название объекта1"/>
    <w:basedOn w:val="a"/>
    <w:rsid w:val="001E3F5C"/>
    <w:pPr>
      <w:spacing w:after="120"/>
      <w:jc w:val="left"/>
    </w:pPr>
    <w:rPr>
      <w:i/>
      <w:sz w:val="24"/>
      <w:szCs w:val="24"/>
      <w:lang w:val="en-US"/>
    </w:rPr>
  </w:style>
  <w:style w:type="paragraph" w:styleId="a6">
    <w:name w:val="List Paragraph"/>
    <w:basedOn w:val="a"/>
    <w:uiPriority w:val="34"/>
    <w:qFormat/>
    <w:rsid w:val="00B0540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3</TotalTime>
  <Pages>15</Pages>
  <Words>3146</Words>
  <Characters>17936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zfrap</Company>
  <LinksUpToDate>false</LinksUpToDate>
  <CharactersWithSpaces>21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Пользователь</cp:lastModifiedBy>
  <cp:revision>167</cp:revision>
  <dcterms:created xsi:type="dcterms:W3CDTF">2016-06-22T07:49:00Z</dcterms:created>
  <dcterms:modified xsi:type="dcterms:W3CDTF">2021-06-09T11:34:00Z</dcterms:modified>
</cp:coreProperties>
</file>